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B1EAC" w:rsidRDefault="00CB1EAC" w:rsidP="00CB1EAC">
      <w:pPr>
        <w:widowControl w:val="0"/>
        <w:rPr>
          <w:b/>
          <w:i/>
          <w:sz w:val="18"/>
          <w:szCs w:val="18"/>
        </w:rPr>
      </w:pPr>
      <w:r>
        <w:rPr>
          <w:b/>
          <w:i/>
          <w:sz w:val="18"/>
          <w:szCs w:val="18"/>
        </w:rPr>
        <w:t>Marty J. Chabert</w:t>
      </w:r>
    </w:p>
    <w:p w:rsidR="006D6AE5" w:rsidRDefault="006D6AE5">
      <w:pPr>
        <w:widowControl w:val="0"/>
        <w:rPr>
          <w:b/>
          <w:i/>
          <w:vanish/>
        </w:rPr>
      </w:pPr>
      <w:r>
        <w:rPr>
          <w:b/>
          <w:i/>
          <w:vanish/>
        </w:rPr>
        <w:fldChar w:fldCharType="begin"/>
      </w:r>
      <w:r>
        <w:rPr>
          <w:b/>
          <w:i/>
          <w:vanish/>
        </w:rPr>
        <w:instrText xml:space="preserve"> SEQ CHAPTER \h \r 1</w:instrText>
      </w:r>
      <w:r>
        <w:rPr>
          <w:b/>
          <w:i/>
          <w:vanish/>
        </w:rPr>
        <w:fldChar w:fldCharType="end"/>
      </w:r>
    </w:p>
    <w:p w:rsidR="006D6AE5" w:rsidRDefault="006B78A7" w:rsidP="006B78A7">
      <w:pPr>
        <w:widowControl w:val="0"/>
        <w:rPr>
          <w:b/>
          <w:i/>
          <w:sz w:val="18"/>
        </w:rPr>
      </w:pPr>
      <w:r>
        <w:rPr>
          <w:b/>
          <w:i/>
          <w:sz w:val="18"/>
        </w:rPr>
        <w:t xml:space="preserve">  </w:t>
      </w:r>
      <w:r w:rsidR="006D6AE5">
        <w:rPr>
          <w:b/>
          <w:i/>
          <w:sz w:val="18"/>
        </w:rPr>
        <w:t>Chair</w:t>
      </w:r>
    </w:p>
    <w:p w:rsidR="00195871" w:rsidRDefault="00195871" w:rsidP="00195871">
      <w:pPr>
        <w:widowControl w:val="0"/>
        <w:rPr>
          <w:b/>
          <w:i/>
          <w:sz w:val="18"/>
          <w:szCs w:val="18"/>
        </w:rPr>
      </w:pPr>
    </w:p>
    <w:p w:rsidR="00CB1EAC" w:rsidRDefault="00CB1EAC" w:rsidP="00CB1EAC">
      <w:pPr>
        <w:widowControl w:val="0"/>
        <w:rPr>
          <w:b/>
          <w:i/>
          <w:sz w:val="18"/>
          <w:szCs w:val="18"/>
        </w:rPr>
      </w:pPr>
      <w:r>
        <w:rPr>
          <w:b/>
          <w:i/>
          <w:sz w:val="18"/>
          <w:szCs w:val="18"/>
        </w:rPr>
        <w:t>Collis B. Temple III</w:t>
      </w:r>
    </w:p>
    <w:p w:rsidR="00BB2C99" w:rsidRDefault="006D6AE5">
      <w:pPr>
        <w:widowControl w:val="0"/>
        <w:rPr>
          <w:b/>
          <w:i/>
          <w:sz w:val="18"/>
        </w:rPr>
      </w:pPr>
      <w:r>
        <w:rPr>
          <w:b/>
          <w:i/>
          <w:sz w:val="18"/>
        </w:rPr>
        <w:t xml:space="preserve">  Vice Chai</w:t>
      </w:r>
      <w:r w:rsidR="00BB2C99">
        <w:rPr>
          <w:b/>
          <w:i/>
          <w:sz w:val="18"/>
        </w:rPr>
        <w:t>r</w:t>
      </w:r>
    </w:p>
    <w:p w:rsidR="00A66643" w:rsidRDefault="00A66643">
      <w:pPr>
        <w:widowControl w:val="0"/>
        <w:rPr>
          <w:b/>
          <w:i/>
          <w:sz w:val="18"/>
        </w:rPr>
      </w:pPr>
    </w:p>
    <w:p w:rsidR="00CB1EAC" w:rsidRDefault="00CB1EAC">
      <w:pPr>
        <w:widowControl w:val="0"/>
        <w:rPr>
          <w:b/>
          <w:i/>
          <w:sz w:val="18"/>
        </w:rPr>
      </w:pPr>
      <w:r>
        <w:rPr>
          <w:b/>
          <w:i/>
          <w:sz w:val="18"/>
        </w:rPr>
        <w:t>Blake R. David</w:t>
      </w:r>
    </w:p>
    <w:p w:rsidR="006D6AE5" w:rsidRDefault="006D6AE5">
      <w:pPr>
        <w:widowControl w:val="0"/>
        <w:rPr>
          <w:b/>
          <w:i/>
          <w:sz w:val="18"/>
        </w:rPr>
      </w:pPr>
      <w:r>
        <w:rPr>
          <w:b/>
          <w:i/>
          <w:sz w:val="18"/>
        </w:rPr>
        <w:t xml:space="preserve">  Secretary</w:t>
      </w:r>
    </w:p>
    <w:p w:rsidR="002B5514" w:rsidRDefault="002B5514">
      <w:pPr>
        <w:widowControl w:val="0"/>
        <w:rPr>
          <w:b/>
          <w:i/>
          <w:sz w:val="18"/>
        </w:rPr>
      </w:pPr>
    </w:p>
    <w:p w:rsidR="00A66643" w:rsidRDefault="00142CE4">
      <w:pPr>
        <w:widowControl w:val="0"/>
        <w:rPr>
          <w:b/>
          <w:i/>
          <w:sz w:val="18"/>
        </w:rPr>
      </w:pPr>
      <w:r>
        <w:rPr>
          <w:b/>
          <w:i/>
          <w:sz w:val="18"/>
        </w:rPr>
        <w:t>Kim Hunter Reed</w:t>
      </w:r>
      <w:r w:rsidR="007B281C">
        <w:rPr>
          <w:b/>
          <w:i/>
          <w:sz w:val="18"/>
        </w:rPr>
        <w:t>, Ph.D.</w:t>
      </w:r>
    </w:p>
    <w:p w:rsidR="006D6AE5" w:rsidRDefault="00E16E8B" w:rsidP="00A15B60">
      <w:pPr>
        <w:widowControl w:val="0"/>
        <w:rPr>
          <w:b/>
          <w:i/>
          <w:sz w:val="18"/>
        </w:rPr>
      </w:pPr>
      <w:r>
        <w:rPr>
          <w:b/>
          <w:i/>
          <w:sz w:val="18"/>
        </w:rPr>
        <w:t xml:space="preserve"> </w:t>
      </w:r>
      <w:r w:rsidR="006D6AE5">
        <w:rPr>
          <w:b/>
          <w:i/>
          <w:sz w:val="18"/>
        </w:rPr>
        <w:t xml:space="preserve"> </w:t>
      </w:r>
      <w:r w:rsidR="00772502">
        <w:rPr>
          <w:b/>
          <w:i/>
          <w:sz w:val="18"/>
        </w:rPr>
        <w:t>Commissioner of</w:t>
      </w:r>
    </w:p>
    <w:p w:rsidR="00772502" w:rsidRDefault="00772502" w:rsidP="00A15B60">
      <w:pPr>
        <w:widowControl w:val="0"/>
        <w:rPr>
          <w:b/>
          <w:i/>
          <w:sz w:val="18"/>
        </w:rPr>
      </w:pPr>
      <w:r>
        <w:rPr>
          <w:b/>
          <w:i/>
          <w:sz w:val="18"/>
        </w:rPr>
        <w:t xml:space="preserve">  Higher Education</w:t>
      </w:r>
    </w:p>
    <w:p w:rsidR="006D6AE5" w:rsidRDefault="006D6AE5">
      <w:pPr>
        <w:widowControl w:val="0"/>
      </w:pPr>
      <w:r>
        <w:br w:type="column"/>
      </w:r>
      <w:r w:rsidR="008249B5">
        <w:t xml:space="preserve">             </w:t>
      </w:r>
      <w:r w:rsidR="00365A43">
        <w:rPr>
          <w:noProof/>
        </w:rPr>
        <w:drawing>
          <wp:inline distT="0" distB="0" distL="0" distR="0">
            <wp:extent cx="1219200" cy="1400175"/>
            <wp:effectExtent l="0" t="0" r="0" b="0"/>
            <wp:docPr id="1" name="Picture 8" descr="C:\Documents and Settings\amber.king\Desktop\Dropbox\Dropbox\regentsLogo-blue300dpi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Documents and Settings\amber.king\Desktop\Dropbox\Dropbox\regentsLogo-blue300dpi copy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D6AE5" w:rsidRDefault="006D6AE5">
      <w:pPr>
        <w:widowControl w:val="0"/>
      </w:pPr>
    </w:p>
    <w:p w:rsidR="006D6AE5" w:rsidRDefault="006D6AE5">
      <w:pPr>
        <w:widowControl w:val="0"/>
        <w:jc w:val="center"/>
        <w:rPr>
          <w:b/>
        </w:rPr>
      </w:pPr>
      <w:r>
        <w:rPr>
          <w:b/>
          <w:i/>
        </w:rPr>
        <w:t>BOARD OF REGENTS</w:t>
      </w:r>
    </w:p>
    <w:p w:rsidR="006D6AE5" w:rsidRDefault="006D6AE5">
      <w:pPr>
        <w:widowControl w:val="0"/>
        <w:jc w:val="center"/>
        <w:rPr>
          <w:b/>
          <w:i/>
          <w:sz w:val="18"/>
        </w:rPr>
      </w:pPr>
      <w:r>
        <w:rPr>
          <w:b/>
          <w:i/>
          <w:sz w:val="18"/>
        </w:rPr>
        <w:t>P. O. Box 3677</w:t>
      </w:r>
    </w:p>
    <w:p w:rsidR="006D6AE5" w:rsidRDefault="006D6AE5">
      <w:pPr>
        <w:widowControl w:val="0"/>
        <w:jc w:val="center"/>
        <w:rPr>
          <w:b/>
          <w:i/>
          <w:sz w:val="18"/>
        </w:rPr>
      </w:pPr>
      <w:r>
        <w:rPr>
          <w:b/>
          <w:i/>
          <w:sz w:val="18"/>
        </w:rPr>
        <w:t>Baton Rouge, LA 70821-3677</w:t>
      </w:r>
    </w:p>
    <w:p w:rsidR="006D6AE5" w:rsidRDefault="006D6AE5">
      <w:pPr>
        <w:widowControl w:val="0"/>
        <w:jc w:val="center"/>
        <w:rPr>
          <w:b/>
          <w:i/>
          <w:sz w:val="18"/>
        </w:rPr>
      </w:pPr>
      <w:r>
        <w:rPr>
          <w:b/>
          <w:i/>
          <w:sz w:val="18"/>
        </w:rPr>
        <w:t>Phone (225) 342-4253, FAX (225) 342-9318</w:t>
      </w:r>
    </w:p>
    <w:p w:rsidR="006D6AE5" w:rsidRDefault="006D6AE5">
      <w:pPr>
        <w:widowControl w:val="0"/>
        <w:jc w:val="center"/>
        <w:rPr>
          <w:b/>
          <w:i/>
          <w:sz w:val="18"/>
        </w:rPr>
      </w:pPr>
      <w:hyperlink r:id="rId11" w:history="1">
        <w:r>
          <w:rPr>
            <w:rStyle w:val="Hyperlink"/>
            <w:b/>
            <w:i/>
            <w:color w:val="auto"/>
            <w:sz w:val="18"/>
          </w:rPr>
          <w:t>www.regents.</w:t>
        </w:r>
        <w:r w:rsidR="00517D92">
          <w:rPr>
            <w:rStyle w:val="Hyperlink"/>
            <w:b/>
            <w:i/>
            <w:color w:val="auto"/>
            <w:sz w:val="18"/>
          </w:rPr>
          <w:t>la.gov</w:t>
        </w:r>
      </w:hyperlink>
    </w:p>
    <w:p w:rsidR="009E1944" w:rsidRDefault="006D6AE5">
      <w:pPr>
        <w:widowControl w:val="0"/>
        <w:jc w:val="right"/>
        <w:rPr>
          <w:b/>
          <w:i/>
          <w:sz w:val="18"/>
          <w:szCs w:val="18"/>
        </w:rPr>
      </w:pPr>
      <w:r>
        <w:br w:type="column"/>
        <w:t xml:space="preserve">            </w:t>
      </w:r>
      <w:r w:rsidR="009E1944">
        <w:rPr>
          <w:b/>
          <w:i/>
          <w:sz w:val="18"/>
          <w:szCs w:val="18"/>
        </w:rPr>
        <w:t>Claudia H. Adley</w:t>
      </w:r>
    </w:p>
    <w:p w:rsidR="00D714C1" w:rsidRDefault="00D714C1">
      <w:pPr>
        <w:widowControl w:val="0"/>
        <w:jc w:val="right"/>
        <w:rPr>
          <w:b/>
          <w:i/>
          <w:sz w:val="18"/>
          <w:szCs w:val="18"/>
        </w:rPr>
      </w:pPr>
      <w:r>
        <w:rPr>
          <w:b/>
          <w:i/>
          <w:sz w:val="18"/>
          <w:szCs w:val="18"/>
        </w:rPr>
        <w:t>Randy L. Ewing</w:t>
      </w:r>
    </w:p>
    <w:p w:rsidR="00CB1EAC" w:rsidRDefault="00CB1EAC" w:rsidP="00CB1EAC">
      <w:pPr>
        <w:widowControl w:val="0"/>
        <w:jc w:val="right"/>
        <w:rPr>
          <w:b/>
          <w:i/>
          <w:sz w:val="18"/>
          <w:szCs w:val="18"/>
        </w:rPr>
      </w:pPr>
      <w:r>
        <w:rPr>
          <w:b/>
          <w:i/>
          <w:sz w:val="18"/>
          <w:szCs w:val="18"/>
        </w:rPr>
        <w:t>Robert W. Levy</w:t>
      </w:r>
    </w:p>
    <w:p w:rsidR="006C5C9F" w:rsidRDefault="006C5C9F">
      <w:pPr>
        <w:widowControl w:val="0"/>
        <w:jc w:val="right"/>
        <w:rPr>
          <w:b/>
          <w:i/>
          <w:sz w:val="18"/>
          <w:szCs w:val="18"/>
        </w:rPr>
      </w:pPr>
      <w:r>
        <w:rPr>
          <w:b/>
          <w:i/>
          <w:sz w:val="18"/>
          <w:szCs w:val="18"/>
        </w:rPr>
        <w:t>Charles R. McDonald</w:t>
      </w:r>
    </w:p>
    <w:p w:rsidR="006C5C9F" w:rsidRDefault="006C5C9F">
      <w:pPr>
        <w:widowControl w:val="0"/>
        <w:jc w:val="right"/>
        <w:rPr>
          <w:b/>
          <w:i/>
          <w:sz w:val="18"/>
          <w:szCs w:val="18"/>
        </w:rPr>
      </w:pPr>
      <w:r>
        <w:rPr>
          <w:b/>
          <w:i/>
          <w:sz w:val="18"/>
          <w:szCs w:val="18"/>
        </w:rPr>
        <w:t>Darren G. Mire</w:t>
      </w:r>
    </w:p>
    <w:p w:rsidR="00BA72B8" w:rsidRDefault="00BA72B8">
      <w:pPr>
        <w:widowControl w:val="0"/>
        <w:jc w:val="right"/>
        <w:rPr>
          <w:b/>
          <w:i/>
          <w:sz w:val="18"/>
          <w:szCs w:val="18"/>
        </w:rPr>
      </w:pPr>
      <w:r>
        <w:rPr>
          <w:b/>
          <w:i/>
          <w:sz w:val="18"/>
          <w:szCs w:val="18"/>
        </w:rPr>
        <w:t>Sonia A. Pérez</w:t>
      </w:r>
    </w:p>
    <w:p w:rsidR="00B84257" w:rsidRDefault="00B84257">
      <w:pPr>
        <w:widowControl w:val="0"/>
        <w:jc w:val="right"/>
        <w:rPr>
          <w:b/>
          <w:i/>
          <w:sz w:val="18"/>
          <w:szCs w:val="18"/>
        </w:rPr>
      </w:pPr>
      <w:r>
        <w:rPr>
          <w:b/>
          <w:i/>
          <w:sz w:val="18"/>
          <w:szCs w:val="18"/>
        </w:rPr>
        <w:t>Wilbert D. Pryor</w:t>
      </w:r>
    </w:p>
    <w:p w:rsidR="006C5C9F" w:rsidRDefault="006C5C9F">
      <w:pPr>
        <w:widowControl w:val="0"/>
        <w:jc w:val="right"/>
        <w:rPr>
          <w:b/>
          <w:i/>
          <w:sz w:val="18"/>
          <w:szCs w:val="18"/>
        </w:rPr>
      </w:pPr>
      <w:r>
        <w:rPr>
          <w:b/>
          <w:i/>
          <w:sz w:val="18"/>
          <w:szCs w:val="18"/>
        </w:rPr>
        <w:t>T. Jay Seale III</w:t>
      </w:r>
    </w:p>
    <w:p w:rsidR="00CB1EAC" w:rsidRDefault="00CB1EAC">
      <w:pPr>
        <w:widowControl w:val="0"/>
        <w:jc w:val="right"/>
        <w:rPr>
          <w:b/>
          <w:i/>
          <w:sz w:val="18"/>
          <w:szCs w:val="18"/>
        </w:rPr>
      </w:pPr>
      <w:r>
        <w:rPr>
          <w:b/>
          <w:i/>
          <w:sz w:val="18"/>
          <w:szCs w:val="18"/>
        </w:rPr>
        <w:t>Gary N. Solomon, Jr.</w:t>
      </w:r>
    </w:p>
    <w:p w:rsidR="00F76460" w:rsidRDefault="00F76460">
      <w:pPr>
        <w:widowControl w:val="0"/>
        <w:jc w:val="right"/>
        <w:rPr>
          <w:b/>
          <w:i/>
          <w:sz w:val="18"/>
          <w:szCs w:val="18"/>
        </w:rPr>
      </w:pPr>
      <w:r>
        <w:rPr>
          <w:b/>
          <w:i/>
          <w:sz w:val="18"/>
          <w:szCs w:val="18"/>
        </w:rPr>
        <w:t>Gerald J. Theunissen</w:t>
      </w:r>
    </w:p>
    <w:p w:rsidR="00CB1EAC" w:rsidRDefault="00CB1EAC">
      <w:pPr>
        <w:widowControl w:val="0"/>
        <w:jc w:val="right"/>
        <w:rPr>
          <w:b/>
          <w:i/>
          <w:sz w:val="18"/>
          <w:szCs w:val="18"/>
        </w:rPr>
      </w:pPr>
      <w:r>
        <w:rPr>
          <w:b/>
          <w:i/>
          <w:sz w:val="18"/>
          <w:szCs w:val="18"/>
        </w:rPr>
        <w:t>Felix R. Weill</w:t>
      </w:r>
    </w:p>
    <w:p w:rsidR="006C5C9F" w:rsidRDefault="006C5C9F">
      <w:pPr>
        <w:widowControl w:val="0"/>
        <w:jc w:val="right"/>
        <w:rPr>
          <w:b/>
          <w:i/>
          <w:sz w:val="18"/>
          <w:szCs w:val="18"/>
        </w:rPr>
      </w:pPr>
      <w:r>
        <w:rPr>
          <w:b/>
          <w:i/>
          <w:sz w:val="18"/>
          <w:szCs w:val="18"/>
        </w:rPr>
        <w:t>Jacqueline V. Wyatt</w:t>
      </w:r>
    </w:p>
    <w:p w:rsidR="00022806" w:rsidRDefault="00614A81" w:rsidP="00022806">
      <w:pPr>
        <w:widowControl w:val="0"/>
        <w:jc w:val="right"/>
        <w:rPr>
          <w:b/>
          <w:i/>
          <w:sz w:val="18"/>
          <w:szCs w:val="18"/>
        </w:rPr>
      </w:pPr>
      <w:r>
        <w:rPr>
          <w:b/>
          <w:i/>
          <w:sz w:val="18"/>
          <w:szCs w:val="18"/>
        </w:rPr>
        <w:t xml:space="preserve">William S. Jewell, </w:t>
      </w:r>
      <w:r w:rsidR="00022806">
        <w:rPr>
          <w:b/>
          <w:i/>
          <w:sz w:val="18"/>
          <w:szCs w:val="18"/>
        </w:rPr>
        <w:t>Student</w:t>
      </w:r>
    </w:p>
    <w:p w:rsidR="00022806" w:rsidRPr="00373427" w:rsidRDefault="00022806">
      <w:pPr>
        <w:widowControl w:val="0"/>
        <w:jc w:val="right"/>
        <w:rPr>
          <w:b/>
          <w:i/>
          <w:sz w:val="18"/>
          <w:szCs w:val="18"/>
        </w:rPr>
      </w:pPr>
    </w:p>
    <w:p w:rsidR="009174C9" w:rsidRDefault="006D6AE5" w:rsidP="00960497"/>
    <w:p w:rsidR="009174C9" w:rsidRDefault="009174C9" w:rsidP="00960497"/>
    <w:p w:rsidR="0003367F" w:rsidRPr="0099100C" w:rsidRDefault="0003367F" w:rsidP="0099100C">
      <w:pPr>
        <w:rPr>
          <w:i/>
          <w:iCs/>
          <w:sz w:val="4"/>
          <w:szCs w:val="4"/>
        </w:rPr>
      </w:pPr>
    </w:p>
    <w:p w:rsidR="007710F2" w:rsidRDefault="00C807EE" w:rsidP="007710F2">
      <w:pPr>
        <w:jc w:val="center"/>
        <w:rPr>
          <w:b/>
          <w:bCs/>
          <w:i/>
          <w:iCs/>
          <w:sz w:val="22"/>
          <w:szCs w:val="22"/>
        </w:rPr>
      </w:pPr>
      <w:r w:rsidRPr="008B07BE">
        <w:rPr>
          <w:b/>
          <w:bCs/>
          <w:i/>
          <w:iCs/>
          <w:sz w:val="22"/>
          <w:szCs w:val="22"/>
        </w:rPr>
        <w:t>Dual Enrollment Framework Task Force</w:t>
      </w:r>
    </w:p>
    <w:p w:rsidR="00803F6F" w:rsidRPr="007710F2" w:rsidRDefault="00D265C3" w:rsidP="007710F2">
      <w:pPr>
        <w:jc w:val="center"/>
        <w:rPr>
          <w:b/>
          <w:bCs/>
          <w:i/>
          <w:iCs/>
          <w:sz w:val="22"/>
          <w:szCs w:val="22"/>
        </w:rPr>
      </w:pPr>
      <w:r>
        <w:rPr>
          <w:sz w:val="22"/>
          <w:szCs w:val="22"/>
        </w:rPr>
        <w:t>December 2</w:t>
      </w:r>
      <w:r w:rsidR="00C807EE">
        <w:rPr>
          <w:sz w:val="22"/>
          <w:szCs w:val="22"/>
        </w:rPr>
        <w:t>, 2019</w:t>
      </w:r>
      <w:r w:rsidR="007710F2">
        <w:rPr>
          <w:b/>
          <w:bCs/>
          <w:i/>
          <w:iCs/>
          <w:sz w:val="22"/>
          <w:szCs w:val="22"/>
        </w:rPr>
        <w:t xml:space="preserve">       </w:t>
      </w:r>
      <w:r>
        <w:rPr>
          <w:sz w:val="22"/>
          <w:szCs w:val="22"/>
        </w:rPr>
        <w:t xml:space="preserve">1 </w:t>
      </w:r>
      <w:r w:rsidR="008B07BE" w:rsidRPr="00105016">
        <w:rPr>
          <w:sz w:val="22"/>
          <w:szCs w:val="22"/>
        </w:rPr>
        <w:t>p.m.</w:t>
      </w:r>
      <w:r w:rsidR="00942FE0" w:rsidRPr="00105016">
        <w:rPr>
          <w:sz w:val="22"/>
          <w:szCs w:val="22"/>
        </w:rPr>
        <w:t xml:space="preserve"> to </w:t>
      </w:r>
      <w:r>
        <w:rPr>
          <w:sz w:val="22"/>
          <w:szCs w:val="22"/>
        </w:rPr>
        <w:t>4</w:t>
      </w:r>
      <w:r w:rsidR="00942FE0" w:rsidRPr="00105016">
        <w:rPr>
          <w:sz w:val="22"/>
          <w:szCs w:val="22"/>
        </w:rPr>
        <w:t xml:space="preserve"> p.m.</w:t>
      </w:r>
    </w:p>
    <w:p w:rsidR="00C807EE" w:rsidRDefault="00D265C3" w:rsidP="00D265C3">
      <w:pPr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LSU Foundation </w:t>
      </w:r>
    </w:p>
    <w:p w:rsidR="00D265C3" w:rsidRDefault="00D265C3" w:rsidP="00D265C3">
      <w:pPr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3796 Nicholson Dr. </w:t>
      </w:r>
    </w:p>
    <w:p w:rsidR="00D265C3" w:rsidRDefault="00D265C3" w:rsidP="00D265C3">
      <w:pPr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Baton Rouge, LA 70802 </w:t>
      </w:r>
    </w:p>
    <w:p w:rsidR="00D265C3" w:rsidRPr="00D265C3" w:rsidRDefault="00D265C3" w:rsidP="00D265C3">
      <w:pPr>
        <w:jc w:val="center"/>
        <w:rPr>
          <w:sz w:val="22"/>
          <w:szCs w:val="22"/>
        </w:rPr>
      </w:pPr>
    </w:p>
    <w:p w:rsidR="00C807EE" w:rsidRPr="00B857B9" w:rsidRDefault="00264A6D" w:rsidP="00C807EE">
      <w:pPr>
        <w:numPr>
          <w:ilvl w:val="0"/>
          <w:numId w:val="29"/>
        </w:numPr>
        <w:spacing w:line="480" w:lineRule="auto"/>
        <w:rPr>
          <w:sz w:val="22"/>
          <w:szCs w:val="22"/>
        </w:rPr>
      </w:pPr>
      <w:r>
        <w:rPr>
          <w:sz w:val="22"/>
          <w:szCs w:val="22"/>
        </w:rPr>
        <w:t>1</w:t>
      </w:r>
      <w:r w:rsidR="00942FE0">
        <w:rPr>
          <w:sz w:val="22"/>
          <w:szCs w:val="22"/>
        </w:rPr>
        <w:t>:00 p.m</w:t>
      </w:r>
      <w:r w:rsidR="00473567" w:rsidRPr="00B857B9">
        <w:rPr>
          <w:sz w:val="22"/>
          <w:szCs w:val="22"/>
        </w:rPr>
        <w:t>. -</w:t>
      </w:r>
      <w:r>
        <w:rPr>
          <w:sz w:val="22"/>
          <w:szCs w:val="22"/>
        </w:rPr>
        <w:t>1</w:t>
      </w:r>
      <w:r w:rsidR="00942FE0">
        <w:rPr>
          <w:sz w:val="22"/>
          <w:szCs w:val="22"/>
        </w:rPr>
        <w:t>:05 p.</w:t>
      </w:r>
      <w:r w:rsidR="00473567">
        <w:rPr>
          <w:sz w:val="22"/>
          <w:szCs w:val="22"/>
        </w:rPr>
        <w:t>m</w:t>
      </w:r>
      <w:r w:rsidR="00C807EE" w:rsidRPr="00B857B9">
        <w:rPr>
          <w:sz w:val="22"/>
          <w:szCs w:val="22"/>
        </w:rPr>
        <w:t xml:space="preserve">.: </w:t>
      </w:r>
      <w:r w:rsidR="00C807EE" w:rsidRPr="00B857B9">
        <w:rPr>
          <w:b/>
          <w:bCs/>
          <w:sz w:val="22"/>
          <w:szCs w:val="22"/>
        </w:rPr>
        <w:t xml:space="preserve">Call to Order, Roll Call &amp; Approval of </w:t>
      </w:r>
      <w:r>
        <w:rPr>
          <w:b/>
          <w:bCs/>
          <w:sz w:val="22"/>
          <w:szCs w:val="22"/>
        </w:rPr>
        <w:t>November 4</w:t>
      </w:r>
      <w:r w:rsidR="00C807EE" w:rsidRPr="00B857B9">
        <w:rPr>
          <w:b/>
          <w:bCs/>
          <w:sz w:val="22"/>
          <w:szCs w:val="22"/>
        </w:rPr>
        <w:t>, 2019 Minutes</w:t>
      </w:r>
    </w:p>
    <w:p w:rsidR="00C807EE" w:rsidRPr="00B857B9" w:rsidRDefault="00264A6D" w:rsidP="00C807EE">
      <w:pPr>
        <w:numPr>
          <w:ilvl w:val="0"/>
          <w:numId w:val="29"/>
        </w:numPr>
        <w:spacing w:line="480" w:lineRule="auto"/>
        <w:rPr>
          <w:sz w:val="22"/>
          <w:szCs w:val="22"/>
        </w:rPr>
      </w:pPr>
      <w:r>
        <w:rPr>
          <w:sz w:val="22"/>
          <w:szCs w:val="22"/>
        </w:rPr>
        <w:t>1</w:t>
      </w:r>
      <w:r w:rsidR="00942FE0">
        <w:rPr>
          <w:sz w:val="22"/>
          <w:szCs w:val="22"/>
        </w:rPr>
        <w:t>:</w:t>
      </w:r>
      <w:r w:rsidR="003E5257">
        <w:rPr>
          <w:sz w:val="22"/>
          <w:szCs w:val="22"/>
        </w:rPr>
        <w:t>0</w:t>
      </w:r>
      <w:r w:rsidR="00942FE0">
        <w:rPr>
          <w:sz w:val="22"/>
          <w:szCs w:val="22"/>
        </w:rPr>
        <w:t xml:space="preserve">5 p.m. – </w:t>
      </w:r>
      <w:r>
        <w:rPr>
          <w:sz w:val="22"/>
          <w:szCs w:val="22"/>
        </w:rPr>
        <w:t>1:20</w:t>
      </w:r>
      <w:r w:rsidR="00942FE0">
        <w:rPr>
          <w:sz w:val="22"/>
          <w:szCs w:val="22"/>
        </w:rPr>
        <w:t xml:space="preserve"> p.m.</w:t>
      </w:r>
      <w:r w:rsidR="00C807EE" w:rsidRPr="00B857B9">
        <w:rPr>
          <w:sz w:val="22"/>
          <w:szCs w:val="22"/>
        </w:rPr>
        <w:t>:</w:t>
      </w:r>
      <w:r w:rsidR="00C807EE" w:rsidRPr="00B857B9">
        <w:rPr>
          <w:b/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 xml:space="preserve">LSU </w:t>
      </w:r>
      <w:r w:rsidR="00AA5031">
        <w:rPr>
          <w:b/>
          <w:bCs/>
          <w:sz w:val="22"/>
          <w:szCs w:val="22"/>
        </w:rPr>
        <w:t xml:space="preserve">College Readiness </w:t>
      </w:r>
      <w:r>
        <w:rPr>
          <w:b/>
          <w:bCs/>
          <w:sz w:val="22"/>
          <w:szCs w:val="22"/>
        </w:rPr>
        <w:t>Dual Enrollment</w:t>
      </w:r>
      <w:r w:rsidR="00AA5031">
        <w:rPr>
          <w:b/>
          <w:bCs/>
          <w:sz w:val="22"/>
          <w:szCs w:val="22"/>
        </w:rPr>
        <w:t xml:space="preserve"> Program</w:t>
      </w:r>
      <w:r>
        <w:rPr>
          <w:b/>
          <w:bCs/>
          <w:sz w:val="22"/>
          <w:szCs w:val="22"/>
        </w:rPr>
        <w:t xml:space="preserve"> </w:t>
      </w:r>
      <w:r w:rsidR="00473567">
        <w:rPr>
          <w:b/>
          <w:bCs/>
          <w:sz w:val="22"/>
          <w:szCs w:val="22"/>
        </w:rPr>
        <w:t xml:space="preserve"> </w:t>
      </w:r>
      <w:r w:rsidR="00C807EE" w:rsidRPr="00B857B9">
        <w:rPr>
          <w:sz w:val="22"/>
          <w:szCs w:val="22"/>
        </w:rPr>
        <w:t xml:space="preserve">  </w:t>
      </w:r>
    </w:p>
    <w:p w:rsidR="00B259C8" w:rsidRDefault="00264A6D" w:rsidP="00A22B70">
      <w:pPr>
        <w:numPr>
          <w:ilvl w:val="1"/>
          <w:numId w:val="29"/>
        </w:numPr>
        <w:rPr>
          <w:sz w:val="22"/>
          <w:szCs w:val="22"/>
        </w:rPr>
      </w:pPr>
      <w:r>
        <w:rPr>
          <w:sz w:val="22"/>
          <w:szCs w:val="22"/>
        </w:rPr>
        <w:t>Dr. Matt</w:t>
      </w:r>
      <w:r w:rsidR="00FC331F">
        <w:rPr>
          <w:sz w:val="22"/>
          <w:szCs w:val="22"/>
        </w:rPr>
        <w:t xml:space="preserve">hew R. </w:t>
      </w:r>
      <w:r>
        <w:rPr>
          <w:sz w:val="22"/>
          <w:szCs w:val="22"/>
        </w:rPr>
        <w:t xml:space="preserve">Lee, </w:t>
      </w:r>
      <w:r w:rsidR="00690432" w:rsidRPr="00690432">
        <w:rPr>
          <w:i/>
          <w:sz w:val="22"/>
          <w:szCs w:val="22"/>
        </w:rPr>
        <w:t xml:space="preserve">LSU </w:t>
      </w:r>
      <w:r w:rsidRPr="00690432">
        <w:rPr>
          <w:i/>
          <w:sz w:val="22"/>
          <w:szCs w:val="22"/>
        </w:rPr>
        <w:t>Vice Provost for Academic Programs and Support Services</w:t>
      </w:r>
    </w:p>
    <w:p w:rsidR="00942FE0" w:rsidRDefault="00264A6D" w:rsidP="00A22B70">
      <w:pPr>
        <w:numPr>
          <w:ilvl w:val="1"/>
          <w:numId w:val="29"/>
        </w:numPr>
        <w:rPr>
          <w:sz w:val="22"/>
          <w:szCs w:val="22"/>
        </w:rPr>
      </w:pPr>
      <w:r>
        <w:rPr>
          <w:sz w:val="22"/>
          <w:szCs w:val="22"/>
        </w:rPr>
        <w:t>Phoebe B. Rouse</w:t>
      </w:r>
      <w:r w:rsidRPr="00690432">
        <w:rPr>
          <w:i/>
          <w:sz w:val="22"/>
          <w:szCs w:val="22"/>
        </w:rPr>
        <w:t xml:space="preserve">, </w:t>
      </w:r>
      <w:r w:rsidR="00690432" w:rsidRPr="00690432">
        <w:rPr>
          <w:i/>
          <w:sz w:val="22"/>
          <w:szCs w:val="22"/>
        </w:rPr>
        <w:t xml:space="preserve">LSU </w:t>
      </w:r>
      <w:r w:rsidRPr="00690432">
        <w:rPr>
          <w:i/>
          <w:sz w:val="22"/>
          <w:szCs w:val="22"/>
        </w:rPr>
        <w:t>College Readiness</w:t>
      </w:r>
      <w:r w:rsidR="00690432" w:rsidRPr="00690432">
        <w:rPr>
          <w:i/>
          <w:sz w:val="22"/>
          <w:szCs w:val="22"/>
        </w:rPr>
        <w:t xml:space="preserve"> Dual Enrollment Program Director</w:t>
      </w:r>
    </w:p>
    <w:p w:rsidR="007710F2" w:rsidRDefault="007710F2" w:rsidP="007710F2">
      <w:pPr>
        <w:ind w:left="1440"/>
        <w:rPr>
          <w:sz w:val="22"/>
          <w:szCs w:val="22"/>
        </w:rPr>
      </w:pPr>
    </w:p>
    <w:p w:rsidR="0040729A" w:rsidRDefault="001927A3" w:rsidP="0040729A">
      <w:pPr>
        <w:numPr>
          <w:ilvl w:val="0"/>
          <w:numId w:val="29"/>
        </w:numPr>
        <w:rPr>
          <w:sz w:val="22"/>
          <w:szCs w:val="22"/>
        </w:rPr>
      </w:pPr>
      <w:r>
        <w:rPr>
          <w:sz w:val="22"/>
          <w:szCs w:val="22"/>
        </w:rPr>
        <w:t>1:20</w:t>
      </w:r>
      <w:r w:rsidR="00AA5031">
        <w:rPr>
          <w:sz w:val="22"/>
          <w:szCs w:val="22"/>
        </w:rPr>
        <w:t xml:space="preserve"> </w:t>
      </w:r>
      <w:r w:rsidR="00682AE8">
        <w:rPr>
          <w:sz w:val="22"/>
          <w:szCs w:val="22"/>
        </w:rPr>
        <w:t>- 1:</w:t>
      </w:r>
      <w:r w:rsidR="00D94CE6">
        <w:rPr>
          <w:sz w:val="22"/>
          <w:szCs w:val="22"/>
        </w:rPr>
        <w:t>30</w:t>
      </w:r>
      <w:r w:rsidR="00682AE8">
        <w:rPr>
          <w:sz w:val="22"/>
          <w:szCs w:val="22"/>
        </w:rPr>
        <w:t xml:space="preserve"> p.m.</w:t>
      </w:r>
      <w:r w:rsidR="00210898">
        <w:rPr>
          <w:sz w:val="22"/>
          <w:szCs w:val="22"/>
        </w:rPr>
        <w:t>:</w:t>
      </w:r>
      <w:r w:rsidR="00682AE8">
        <w:rPr>
          <w:sz w:val="22"/>
          <w:szCs w:val="22"/>
        </w:rPr>
        <w:t xml:space="preserve"> </w:t>
      </w:r>
      <w:r w:rsidR="00D94CE6">
        <w:rPr>
          <w:b/>
          <w:bCs/>
          <w:sz w:val="22"/>
          <w:szCs w:val="22"/>
        </w:rPr>
        <w:t xml:space="preserve">Review of Legislation &amp; Charge of Task Force </w:t>
      </w:r>
    </w:p>
    <w:p w:rsidR="00A22B70" w:rsidRDefault="00A22B70" w:rsidP="00D94CE6">
      <w:pPr>
        <w:ind w:left="1440"/>
        <w:rPr>
          <w:sz w:val="22"/>
          <w:szCs w:val="22"/>
        </w:rPr>
      </w:pPr>
    </w:p>
    <w:p w:rsidR="00C51BEF" w:rsidRPr="009333D3" w:rsidRDefault="001927A3" w:rsidP="009333D3">
      <w:pPr>
        <w:numPr>
          <w:ilvl w:val="0"/>
          <w:numId w:val="29"/>
        </w:numPr>
        <w:spacing w:line="480" w:lineRule="auto"/>
        <w:rPr>
          <w:sz w:val="22"/>
          <w:szCs w:val="22"/>
        </w:rPr>
      </w:pPr>
      <w:bookmarkStart w:id="0" w:name="_Hlk18685515"/>
      <w:r>
        <w:rPr>
          <w:sz w:val="22"/>
          <w:szCs w:val="22"/>
        </w:rPr>
        <w:t>1:</w:t>
      </w:r>
      <w:r w:rsidR="00D94CE6">
        <w:rPr>
          <w:sz w:val="22"/>
          <w:szCs w:val="22"/>
        </w:rPr>
        <w:t>30</w:t>
      </w:r>
      <w:r w:rsidR="00473567">
        <w:rPr>
          <w:sz w:val="22"/>
          <w:szCs w:val="22"/>
        </w:rPr>
        <w:t xml:space="preserve"> p.m.</w:t>
      </w:r>
      <w:r w:rsidR="00942FE0">
        <w:rPr>
          <w:sz w:val="22"/>
          <w:szCs w:val="22"/>
        </w:rPr>
        <w:t>- 2:</w:t>
      </w:r>
      <w:r w:rsidR="009333D3">
        <w:rPr>
          <w:sz w:val="22"/>
          <w:szCs w:val="22"/>
        </w:rPr>
        <w:t>1</w:t>
      </w:r>
      <w:r w:rsidR="00313FBD">
        <w:rPr>
          <w:sz w:val="22"/>
          <w:szCs w:val="22"/>
        </w:rPr>
        <w:t>5</w:t>
      </w:r>
      <w:r w:rsidR="00942FE0">
        <w:rPr>
          <w:sz w:val="22"/>
          <w:szCs w:val="22"/>
        </w:rPr>
        <w:t xml:space="preserve"> p.m</w:t>
      </w:r>
      <w:r w:rsidR="006A7D7C" w:rsidRPr="00B857B9">
        <w:rPr>
          <w:sz w:val="22"/>
          <w:szCs w:val="22"/>
        </w:rPr>
        <w:t>.:</w:t>
      </w:r>
      <w:r w:rsidR="00C807EE" w:rsidRPr="00B857B9">
        <w:rPr>
          <w:sz w:val="22"/>
          <w:szCs w:val="22"/>
        </w:rPr>
        <w:t xml:space="preserve"> </w:t>
      </w:r>
      <w:bookmarkEnd w:id="0"/>
      <w:r w:rsidR="009333D3">
        <w:rPr>
          <w:b/>
          <w:bCs/>
          <w:sz w:val="22"/>
          <w:szCs w:val="22"/>
        </w:rPr>
        <w:t xml:space="preserve">Discussion of Draft Guiding Principles </w:t>
      </w:r>
      <w:r w:rsidR="00C51BEF">
        <w:rPr>
          <w:b/>
          <w:bCs/>
          <w:sz w:val="22"/>
          <w:szCs w:val="22"/>
        </w:rPr>
        <w:t xml:space="preserve"> </w:t>
      </w:r>
      <w:r w:rsidR="00313FBD">
        <w:rPr>
          <w:b/>
          <w:bCs/>
          <w:sz w:val="22"/>
          <w:szCs w:val="22"/>
        </w:rPr>
        <w:t xml:space="preserve"> </w:t>
      </w:r>
    </w:p>
    <w:p w:rsidR="009333D3" w:rsidRPr="009333D3" w:rsidRDefault="00C51BEF" w:rsidP="001927A3">
      <w:pPr>
        <w:numPr>
          <w:ilvl w:val="0"/>
          <w:numId w:val="29"/>
        </w:numPr>
        <w:spacing w:line="480" w:lineRule="auto"/>
        <w:rPr>
          <w:sz w:val="22"/>
          <w:szCs w:val="22"/>
        </w:rPr>
      </w:pPr>
      <w:r>
        <w:rPr>
          <w:sz w:val="22"/>
          <w:szCs w:val="22"/>
        </w:rPr>
        <w:t>2:</w:t>
      </w:r>
      <w:r w:rsidR="009333D3">
        <w:rPr>
          <w:sz w:val="22"/>
          <w:szCs w:val="22"/>
        </w:rPr>
        <w:t>1</w:t>
      </w:r>
      <w:r>
        <w:rPr>
          <w:sz w:val="22"/>
          <w:szCs w:val="22"/>
        </w:rPr>
        <w:t xml:space="preserve">5 p.m.- </w:t>
      </w:r>
      <w:r w:rsidR="006E52EF">
        <w:rPr>
          <w:sz w:val="22"/>
          <w:szCs w:val="22"/>
        </w:rPr>
        <w:t>3:</w:t>
      </w:r>
      <w:r w:rsidR="009333D3">
        <w:rPr>
          <w:sz w:val="22"/>
          <w:szCs w:val="22"/>
        </w:rPr>
        <w:t>00</w:t>
      </w:r>
      <w:r w:rsidR="006E52EF">
        <w:rPr>
          <w:sz w:val="22"/>
          <w:szCs w:val="22"/>
        </w:rPr>
        <w:t xml:space="preserve"> p.m.:</w:t>
      </w:r>
      <w:r>
        <w:rPr>
          <w:sz w:val="22"/>
          <w:szCs w:val="22"/>
        </w:rPr>
        <w:t xml:space="preserve"> </w:t>
      </w:r>
      <w:r w:rsidR="009333D3">
        <w:rPr>
          <w:b/>
          <w:bCs/>
          <w:sz w:val="22"/>
          <w:szCs w:val="22"/>
        </w:rPr>
        <w:t xml:space="preserve">Discussion of Foundational Areas to Address </w:t>
      </w:r>
    </w:p>
    <w:p w:rsidR="00C51BEF" w:rsidRPr="009333D3" w:rsidRDefault="009333D3" w:rsidP="009333D3">
      <w:pPr>
        <w:numPr>
          <w:ilvl w:val="0"/>
          <w:numId w:val="29"/>
        </w:numPr>
        <w:spacing w:line="480" w:lineRule="auto"/>
        <w:rPr>
          <w:sz w:val="22"/>
          <w:szCs w:val="22"/>
        </w:rPr>
      </w:pPr>
      <w:bookmarkStart w:id="1" w:name="_GoBack"/>
      <w:bookmarkEnd w:id="1"/>
      <w:r>
        <w:rPr>
          <w:sz w:val="22"/>
          <w:szCs w:val="22"/>
        </w:rPr>
        <w:t xml:space="preserve">3:00 p.m.- 3:45 p.m.: </w:t>
      </w:r>
      <w:r>
        <w:rPr>
          <w:b/>
          <w:bCs/>
          <w:sz w:val="22"/>
          <w:szCs w:val="22"/>
        </w:rPr>
        <w:t xml:space="preserve">Discussion of Conditions Necessary for Success  </w:t>
      </w:r>
    </w:p>
    <w:p w:rsidR="002F1B30" w:rsidRPr="001927A3" w:rsidRDefault="006408ED" w:rsidP="00C51BEF">
      <w:pPr>
        <w:numPr>
          <w:ilvl w:val="0"/>
          <w:numId w:val="29"/>
        </w:numPr>
        <w:spacing w:line="480" w:lineRule="auto"/>
        <w:rPr>
          <w:sz w:val="22"/>
          <w:szCs w:val="22"/>
        </w:rPr>
      </w:pPr>
      <w:r w:rsidRPr="006408ED">
        <w:rPr>
          <w:sz w:val="22"/>
          <w:szCs w:val="22"/>
        </w:rPr>
        <w:t>3:</w:t>
      </w:r>
      <w:r w:rsidR="009333D3">
        <w:rPr>
          <w:sz w:val="22"/>
          <w:szCs w:val="22"/>
        </w:rPr>
        <w:t>45</w:t>
      </w:r>
      <w:r w:rsidRPr="006408ED">
        <w:rPr>
          <w:sz w:val="22"/>
          <w:szCs w:val="22"/>
        </w:rPr>
        <w:t xml:space="preserve"> p.m.- 4:00 p.m.:</w:t>
      </w:r>
      <w:r>
        <w:rPr>
          <w:b/>
          <w:bCs/>
          <w:sz w:val="22"/>
          <w:szCs w:val="22"/>
        </w:rPr>
        <w:t xml:space="preserve"> </w:t>
      </w:r>
      <w:r w:rsidR="00CB7F67" w:rsidRPr="00636DF3">
        <w:rPr>
          <w:b/>
          <w:bCs/>
          <w:sz w:val="22"/>
          <w:szCs w:val="22"/>
        </w:rPr>
        <w:t>Public Comments,</w:t>
      </w:r>
      <w:r w:rsidR="00CB7F67">
        <w:rPr>
          <w:sz w:val="22"/>
          <w:szCs w:val="22"/>
        </w:rPr>
        <w:t xml:space="preserve"> </w:t>
      </w:r>
      <w:r w:rsidR="00CB7F67" w:rsidRPr="00B857B9">
        <w:rPr>
          <w:b/>
          <w:bCs/>
          <w:sz w:val="22"/>
          <w:szCs w:val="22"/>
        </w:rPr>
        <w:t>Next Steps</w:t>
      </w:r>
      <w:r w:rsidR="00CB7F67">
        <w:rPr>
          <w:b/>
          <w:bCs/>
          <w:sz w:val="22"/>
          <w:szCs w:val="22"/>
        </w:rPr>
        <w:t>,</w:t>
      </w:r>
      <w:r w:rsidR="00CB7F67" w:rsidRPr="00B857B9">
        <w:rPr>
          <w:b/>
          <w:bCs/>
          <w:sz w:val="22"/>
          <w:szCs w:val="22"/>
        </w:rPr>
        <w:t xml:space="preserve"> &amp; Adjournment</w:t>
      </w:r>
    </w:p>
    <w:sectPr w:rsidR="002F1B30" w:rsidRPr="001927A3" w:rsidSect="00953BA9">
      <w:type w:val="continuous"/>
      <w:pgSz w:w="12240" w:h="15840"/>
      <w:pgMar w:top="1440" w:right="1440" w:bottom="1440" w:left="1440" w:header="1440" w:footer="14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C4E21" w:rsidRDefault="00FC4E21">
      <w:r>
        <w:separator/>
      </w:r>
    </w:p>
  </w:endnote>
  <w:endnote w:type="continuationSeparator" w:id="0">
    <w:p w:rsidR="00FC4E21" w:rsidRDefault="00FC4E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C4E21" w:rsidRDefault="00FC4E21">
      <w:r>
        <w:separator/>
      </w:r>
    </w:p>
  </w:footnote>
  <w:footnote w:type="continuationSeparator" w:id="0">
    <w:p w:rsidR="00FC4E21" w:rsidRDefault="00FC4E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D2A6B9D6"/>
    <w:name w:val="2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0" w:firstLine="0"/>
      </w:pPr>
    </w:lvl>
    <w:lvl w:ilvl="2">
      <w:start w:val="1"/>
      <w:numFmt w:val="decimal"/>
      <w:lvlText w:val="%3."/>
      <w:lvlJc w:val="left"/>
      <w:pPr>
        <w:ind w:left="0" w:firstLine="0"/>
      </w:pPr>
    </w:lvl>
    <w:lvl w:ilvl="3">
      <w:start w:val="1"/>
      <w:numFmt w:val="lowerLetter"/>
      <w:lvlText w:val="%4."/>
      <w:lvlJc w:val="left"/>
      <w:pPr>
        <w:ind w:left="0" w:firstLine="0"/>
      </w:pPr>
    </w:lvl>
    <w:lvl w:ilvl="4">
      <w:start w:val="1"/>
      <w:numFmt w:val="decimal"/>
      <w:lvlText w:val="(%5)"/>
      <w:lvlJc w:val="left"/>
      <w:pPr>
        <w:ind w:left="0" w:firstLine="0"/>
      </w:pPr>
    </w:lvl>
    <w:lvl w:ilvl="5">
      <w:start w:val="1"/>
      <w:numFmt w:val="lowerLetter"/>
      <w:lvlText w:val="(%6)"/>
      <w:lvlJc w:val="left"/>
      <w:pPr>
        <w:ind w:left="0" w:firstLine="0"/>
      </w:pPr>
    </w:lvl>
    <w:lvl w:ilvl="6">
      <w:start w:val="1"/>
      <w:numFmt w:val="lowerRoman"/>
      <w:lvlText w:val="%7)"/>
      <w:lvlJc w:val="left"/>
      <w:pPr>
        <w:ind w:left="0" w:firstLine="0"/>
      </w:pPr>
    </w:lvl>
    <w:lvl w:ilvl="7">
      <w:start w:val="1"/>
      <w:numFmt w:val="lowerLetter"/>
      <w:lvlText w:val="%8)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0EC1EEE"/>
    <w:multiLevelType w:val="hybridMultilevel"/>
    <w:tmpl w:val="86B8D2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C46740"/>
    <w:multiLevelType w:val="hybridMultilevel"/>
    <w:tmpl w:val="94D888E8"/>
    <w:lvl w:ilvl="0" w:tplc="783C39CC">
      <w:start w:val="2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01CC248D"/>
    <w:multiLevelType w:val="hybridMultilevel"/>
    <w:tmpl w:val="FC84E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860423"/>
    <w:multiLevelType w:val="hybridMultilevel"/>
    <w:tmpl w:val="500C46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45449D9"/>
    <w:multiLevelType w:val="hybridMultilevel"/>
    <w:tmpl w:val="FE2A5CFA"/>
    <w:lvl w:ilvl="0" w:tplc="8F16E4F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5327515"/>
    <w:multiLevelType w:val="multilevel"/>
    <w:tmpl w:val="D0EEB584"/>
    <w:lvl w:ilvl="0">
      <w:start w:val="1"/>
      <w:numFmt w:val="upperRoman"/>
      <w:lvlText w:val="%1."/>
      <w:legacy w:legacy="1" w:legacySpace="0" w:legacyIndent="0"/>
      <w:lvlJc w:val="left"/>
      <w:pPr>
        <w:ind w:left="0" w:firstLine="0"/>
      </w:pPr>
    </w:lvl>
    <w:lvl w:ilvl="1">
      <w:start w:val="1"/>
      <w:numFmt w:val="upperLetter"/>
      <w:lvlText w:val="%2."/>
      <w:legacy w:legacy="1" w:legacySpace="0" w:legacyIndent="0"/>
      <w:lvlJc w:val="left"/>
      <w:pPr>
        <w:ind w:left="0" w:firstLine="0"/>
      </w:pPr>
    </w:lvl>
    <w:lvl w:ilvl="2">
      <w:start w:val="1"/>
      <w:numFmt w:val="decimal"/>
      <w:lvlText w:val="%3."/>
      <w:legacy w:legacy="1" w:legacySpace="0" w:legacyIndent="0"/>
      <w:lvlJc w:val="left"/>
      <w:pPr>
        <w:ind w:left="0" w:firstLine="0"/>
      </w:pPr>
    </w:lvl>
    <w:lvl w:ilvl="3">
      <w:start w:val="1"/>
      <w:numFmt w:val="lowerLetter"/>
      <w:lvlText w:val="%4."/>
      <w:legacy w:legacy="1" w:legacySpace="0" w:legacyIndent="0"/>
      <w:lvlJc w:val="left"/>
      <w:pPr>
        <w:ind w:left="0" w:firstLine="0"/>
      </w:pPr>
    </w:lvl>
    <w:lvl w:ilvl="4">
      <w:start w:val="1"/>
      <w:numFmt w:val="decimal"/>
      <w:lvlText w:val="(%5)"/>
      <w:legacy w:legacy="1" w:legacySpace="0" w:legacyIndent="0"/>
      <w:lvlJc w:val="left"/>
      <w:pPr>
        <w:ind w:left="0" w:firstLine="0"/>
      </w:pPr>
    </w:lvl>
    <w:lvl w:ilvl="5">
      <w:start w:val="1"/>
      <w:numFmt w:val="lowerLetter"/>
      <w:lvlText w:val="(%6)"/>
      <w:legacy w:legacy="1" w:legacySpace="0" w:legacyIndent="0"/>
      <w:lvlJc w:val="left"/>
      <w:pPr>
        <w:ind w:left="0" w:firstLine="0"/>
      </w:pPr>
    </w:lvl>
    <w:lvl w:ilvl="6">
      <w:start w:val="1"/>
      <w:numFmt w:val="lowerRoman"/>
      <w:lvlText w:val="%7)"/>
      <w:legacy w:legacy="1" w:legacySpace="0" w:legacyIndent="0"/>
      <w:lvlJc w:val="left"/>
      <w:pPr>
        <w:ind w:left="0" w:firstLine="0"/>
      </w:pPr>
    </w:lvl>
    <w:lvl w:ilvl="7">
      <w:start w:val="1"/>
      <w:numFmt w:val="lowerLetter"/>
      <w:lvlText w:val="%8)"/>
      <w:legacy w:legacy="1" w:legacySpace="0" w:legacyIndent="0"/>
      <w:lvlJc w:val="left"/>
      <w:pPr>
        <w:ind w:left="0" w:firstLine="0"/>
      </w:pPr>
    </w:lvl>
    <w:lvl w:ilvl="8">
      <w:start w:val="1"/>
      <w:numFmt w:val="lowerRoman"/>
      <w:lvlText w:val="%9)"/>
      <w:legacy w:legacy="1" w:legacySpace="0" w:legacyIndent="0"/>
      <w:lvlJc w:val="left"/>
      <w:pPr>
        <w:ind w:left="0" w:firstLine="0"/>
      </w:pPr>
    </w:lvl>
  </w:abstractNum>
  <w:abstractNum w:abstractNumId="7" w15:restartNumberingAfterBreak="0">
    <w:nsid w:val="0AB20E00"/>
    <w:multiLevelType w:val="hybridMultilevel"/>
    <w:tmpl w:val="82EC1DB2"/>
    <w:lvl w:ilvl="0" w:tplc="CD58290E">
      <w:start w:val="7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F06E48"/>
    <w:multiLevelType w:val="hybridMultilevel"/>
    <w:tmpl w:val="29981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3D7C27"/>
    <w:multiLevelType w:val="hybridMultilevel"/>
    <w:tmpl w:val="94D09E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C72243"/>
    <w:multiLevelType w:val="hybridMultilevel"/>
    <w:tmpl w:val="2AD49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DC2B5E"/>
    <w:multiLevelType w:val="hybridMultilevel"/>
    <w:tmpl w:val="CBFAD5C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E07151"/>
    <w:multiLevelType w:val="hybridMultilevel"/>
    <w:tmpl w:val="F580CD48"/>
    <w:lvl w:ilvl="0" w:tplc="DBDE66A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1E6EF30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5C286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39EF0B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BF4B5B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CECD64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E44306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943E0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8CE8D1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127521"/>
    <w:multiLevelType w:val="hybridMultilevel"/>
    <w:tmpl w:val="E7CABC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1370A3"/>
    <w:multiLevelType w:val="hybridMultilevel"/>
    <w:tmpl w:val="99363F18"/>
    <w:lvl w:ilvl="0" w:tplc="BDB458F8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i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i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1E945B1"/>
    <w:multiLevelType w:val="hybridMultilevel"/>
    <w:tmpl w:val="4B9AB9CC"/>
    <w:lvl w:ilvl="0" w:tplc="CBCABBB2">
      <w:start w:val="1"/>
      <w:numFmt w:val="decimal"/>
      <w:lvlText w:val="(%1)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5B14A98"/>
    <w:multiLevelType w:val="hybridMultilevel"/>
    <w:tmpl w:val="FE943DF8"/>
    <w:lvl w:ilvl="0" w:tplc="A38014AC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0EE335C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60AF43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83AAB4E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78BEA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CF0EBD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9A03CD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5301DB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8F81626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03069B"/>
    <w:multiLevelType w:val="hybridMultilevel"/>
    <w:tmpl w:val="3B766BA8"/>
    <w:lvl w:ilvl="0" w:tplc="620865B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BBF305D"/>
    <w:multiLevelType w:val="hybridMultilevel"/>
    <w:tmpl w:val="25021D28"/>
    <w:lvl w:ilvl="0" w:tplc="3F2CE29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DEE7AA6"/>
    <w:multiLevelType w:val="hybridMultilevel"/>
    <w:tmpl w:val="E6061D46"/>
    <w:lvl w:ilvl="0" w:tplc="B220ECB8">
      <w:start w:val="1"/>
      <w:numFmt w:val="decimal"/>
      <w:lvlText w:val="%1."/>
      <w:lvlJc w:val="left"/>
      <w:pPr>
        <w:ind w:left="108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7895DF8"/>
    <w:multiLevelType w:val="hybridMultilevel"/>
    <w:tmpl w:val="0B006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20088B"/>
    <w:multiLevelType w:val="hybridMultilevel"/>
    <w:tmpl w:val="F10ACB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516F50"/>
    <w:multiLevelType w:val="hybridMultilevel"/>
    <w:tmpl w:val="8ED04CB0"/>
    <w:lvl w:ilvl="0" w:tplc="1D64C58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066067A"/>
    <w:multiLevelType w:val="hybridMultilevel"/>
    <w:tmpl w:val="E02ECB3E"/>
    <w:lvl w:ilvl="0" w:tplc="CCB2841A">
      <w:start w:val="1"/>
      <w:numFmt w:val="upperRoman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sz w:val="24"/>
      </w:rPr>
    </w:lvl>
    <w:lvl w:ilvl="1" w:tplc="41D86558">
      <w:start w:val="1"/>
      <w:numFmt w:val="upperLetter"/>
      <w:lvlText w:val="%2."/>
      <w:lvlJc w:val="left"/>
      <w:pPr>
        <w:ind w:left="990" w:hanging="360"/>
      </w:pPr>
      <w:rPr>
        <w:rFonts w:ascii="Times New Roman" w:eastAsia="Times New Roman" w:hAnsi="Times New Roman" w:cs="Times New Roman"/>
      </w:rPr>
    </w:lvl>
    <w:lvl w:ilvl="2" w:tplc="0409000F">
      <w:start w:val="1"/>
      <w:numFmt w:val="decimal"/>
      <w:lvlText w:val="%3."/>
      <w:lvlJc w:val="left"/>
      <w:pPr>
        <w:ind w:left="1800" w:hanging="180"/>
      </w:pPr>
    </w:lvl>
    <w:lvl w:ilvl="3" w:tplc="7E4CA910">
      <w:start w:val="1"/>
      <w:numFmt w:val="lowerLetter"/>
      <w:lvlText w:val="%4."/>
      <w:lvlJc w:val="left"/>
      <w:pPr>
        <w:ind w:left="2520" w:hanging="360"/>
      </w:pPr>
      <w:rPr>
        <w:rFonts w:ascii="Times New Roman" w:eastAsia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21F7888"/>
    <w:multiLevelType w:val="hybridMultilevel"/>
    <w:tmpl w:val="21A28486"/>
    <w:lvl w:ilvl="0" w:tplc="C2D8942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5456346"/>
    <w:multiLevelType w:val="hybridMultilevel"/>
    <w:tmpl w:val="87D8F5D0"/>
    <w:lvl w:ilvl="0" w:tplc="342A8A56">
      <w:start w:val="8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D2A39FF"/>
    <w:multiLevelType w:val="hybridMultilevel"/>
    <w:tmpl w:val="47700D2C"/>
    <w:lvl w:ilvl="0" w:tplc="0409000F">
      <w:start w:val="2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7" w15:restartNumberingAfterBreak="0">
    <w:nsid w:val="72242248"/>
    <w:multiLevelType w:val="hybridMultilevel"/>
    <w:tmpl w:val="CAB40B64"/>
    <w:lvl w:ilvl="0" w:tplc="59D0E69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58C030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AE223D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698569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DE2EE5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308734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920360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9F608F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F10F65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6"/>
  </w:num>
  <w:num w:numId="4">
    <w:abstractNumId w:val="22"/>
  </w:num>
  <w:num w:numId="5">
    <w:abstractNumId w:val="18"/>
  </w:num>
  <w:num w:numId="6">
    <w:abstractNumId w:val="21"/>
  </w:num>
  <w:num w:numId="7">
    <w:abstractNumId w:val="0"/>
    <w:lvlOverride w:ilvl="0">
      <w:lvl w:ilvl="0">
        <w:start w:val="1"/>
        <w:numFmt w:val="upperRoman"/>
        <w:lvlText w:val="%1."/>
        <w:lvlJc w:val="left"/>
        <w:pPr>
          <w:ind w:left="0" w:firstLine="0"/>
        </w:pPr>
      </w:lvl>
    </w:lvlOverride>
    <w:lvlOverride w:ilvl="1">
      <w:lvl w:ilvl="1">
        <w:start w:val="1"/>
        <w:numFmt w:val="upperLetter"/>
        <w:lvlText w:val="%2."/>
        <w:lvlJc w:val="left"/>
        <w:pPr>
          <w:ind w:left="0" w:firstLine="0"/>
        </w:pPr>
      </w:lvl>
    </w:lvlOverride>
    <w:lvlOverride w:ilvl="2">
      <w:lvl w:ilvl="2">
        <w:start w:val="1"/>
        <w:numFmt w:val="decimal"/>
        <w:lvlText w:val="%3."/>
        <w:lvlJc w:val="left"/>
        <w:pPr>
          <w:ind w:left="0" w:firstLine="0"/>
        </w:pPr>
      </w:lvl>
    </w:lvlOverride>
    <w:lvlOverride w:ilvl="3">
      <w:lvl w:ilvl="3">
        <w:start w:val="1"/>
        <w:numFmt w:val="lowerLetter"/>
        <w:lvlText w:val="%4."/>
        <w:lvlJc w:val="left"/>
        <w:pPr>
          <w:ind w:left="0" w:firstLine="0"/>
        </w:pPr>
      </w:lvl>
    </w:lvlOverride>
    <w:lvlOverride w:ilvl="4">
      <w:lvl w:ilvl="4">
        <w:start w:val="1"/>
        <w:numFmt w:val="decimal"/>
        <w:lvlText w:val="(%5)"/>
        <w:lvlJc w:val="left"/>
        <w:pPr>
          <w:ind w:left="0" w:firstLine="0"/>
        </w:pPr>
      </w:lvl>
    </w:lvlOverride>
    <w:lvlOverride w:ilvl="5">
      <w:lvl w:ilvl="5">
        <w:start w:val="1"/>
        <w:numFmt w:val="lowerLetter"/>
        <w:lvlText w:val="(%6)"/>
        <w:lvlJc w:val="left"/>
        <w:pPr>
          <w:ind w:left="0" w:firstLine="0"/>
        </w:pPr>
      </w:lvl>
    </w:lvlOverride>
    <w:lvlOverride w:ilvl="6">
      <w:lvl w:ilvl="6">
        <w:start w:val="1"/>
        <w:numFmt w:val="lowerRoman"/>
        <w:lvlText w:val="%7)"/>
        <w:lvlJc w:val="left"/>
        <w:pPr>
          <w:ind w:left="0" w:firstLine="0"/>
        </w:pPr>
      </w:lvl>
    </w:lvlOverride>
    <w:lvlOverride w:ilvl="7">
      <w:lvl w:ilvl="7">
        <w:start w:val="1"/>
        <w:numFmt w:val="lowerLetter"/>
        <w:lvlText w:val="%8)"/>
        <w:lvlJc w:val="left"/>
        <w:pPr>
          <w:ind w:left="0" w:firstLine="0"/>
        </w:pPr>
      </w:lvl>
    </w:lvlOverride>
    <w:lvlOverride w:ilvl="8"/>
  </w:num>
  <w:num w:numId="8">
    <w:abstractNumId w:val="24"/>
  </w:num>
  <w:num w:numId="9">
    <w:abstractNumId w:val="2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4"/>
  </w:num>
  <w:num w:numId="12">
    <w:abstractNumId w:val="25"/>
  </w:num>
  <w:num w:numId="13">
    <w:abstractNumId w:val="13"/>
  </w:num>
  <w:num w:numId="14">
    <w:abstractNumId w:val="7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7"/>
  </w:num>
  <w:num w:numId="16">
    <w:abstractNumId w:val="16"/>
  </w:num>
  <w:num w:numId="17">
    <w:abstractNumId w:val="12"/>
  </w:num>
  <w:num w:numId="18">
    <w:abstractNumId w:val="14"/>
    <w:lvlOverride w:ilvl="0">
      <w:startOverride w:val="2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7"/>
  </w:num>
  <w:num w:numId="2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6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"/>
  </w:num>
  <w:num w:numId="23">
    <w:abstractNumId w:val="8"/>
  </w:num>
  <w:num w:numId="24">
    <w:abstractNumId w:val="1"/>
  </w:num>
  <w:num w:numId="25">
    <w:abstractNumId w:val="10"/>
  </w:num>
  <w:num w:numId="2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5"/>
  </w:num>
  <w:num w:numId="28">
    <w:abstractNumId w:val="4"/>
  </w:num>
  <w:num w:numId="29">
    <w:abstractNumId w:val="20"/>
  </w:num>
  <w:num w:numId="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720"/>
  <w:hyphenationZone w:val="0"/>
  <w:doNotHyphenateCaps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3074"/>
    <o:shapelayout v:ext="edit">
      <o:idmap v:ext="edit" data="2"/>
    </o:shapelayout>
  </w:hdrShapeDefaults>
  <w:footnotePr>
    <w:numFmt w:val="lowerLetter"/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NTW3tDAyMzMwMTVR0lEKTi0uzszPAykwNqwFAE2w3eMtAAAA"/>
  </w:docVars>
  <w:rsids>
    <w:rsidRoot w:val="00C93853"/>
    <w:rsid w:val="0000405A"/>
    <w:rsid w:val="000060BA"/>
    <w:rsid w:val="0001033E"/>
    <w:rsid w:val="00017549"/>
    <w:rsid w:val="00022806"/>
    <w:rsid w:val="000229B3"/>
    <w:rsid w:val="00027ECE"/>
    <w:rsid w:val="0003367F"/>
    <w:rsid w:val="00060108"/>
    <w:rsid w:val="00064189"/>
    <w:rsid w:val="0009166B"/>
    <w:rsid w:val="00094068"/>
    <w:rsid w:val="00095207"/>
    <w:rsid w:val="0009558D"/>
    <w:rsid w:val="00095B8A"/>
    <w:rsid w:val="000A3740"/>
    <w:rsid w:val="000A3D8A"/>
    <w:rsid w:val="000B4969"/>
    <w:rsid w:val="000B4C29"/>
    <w:rsid w:val="000C095D"/>
    <w:rsid w:val="000C6BD6"/>
    <w:rsid w:val="000D115D"/>
    <w:rsid w:val="000D1F05"/>
    <w:rsid w:val="000E2108"/>
    <w:rsid w:val="000E48E3"/>
    <w:rsid w:val="000F380E"/>
    <w:rsid w:val="001004DD"/>
    <w:rsid w:val="00103813"/>
    <w:rsid w:val="00105016"/>
    <w:rsid w:val="00107695"/>
    <w:rsid w:val="00111CAC"/>
    <w:rsid w:val="00111D34"/>
    <w:rsid w:val="001228B8"/>
    <w:rsid w:val="0012718B"/>
    <w:rsid w:val="001271EA"/>
    <w:rsid w:val="00131EA3"/>
    <w:rsid w:val="00133D3C"/>
    <w:rsid w:val="0013724D"/>
    <w:rsid w:val="00137A05"/>
    <w:rsid w:val="00142CE4"/>
    <w:rsid w:val="00146877"/>
    <w:rsid w:val="00154EF7"/>
    <w:rsid w:val="00155E2D"/>
    <w:rsid w:val="00165864"/>
    <w:rsid w:val="00170BD5"/>
    <w:rsid w:val="001927A3"/>
    <w:rsid w:val="00195871"/>
    <w:rsid w:val="00197916"/>
    <w:rsid w:val="001A1C74"/>
    <w:rsid w:val="001A678F"/>
    <w:rsid w:val="001B65C8"/>
    <w:rsid w:val="001B6764"/>
    <w:rsid w:val="001C488B"/>
    <w:rsid w:val="001D243D"/>
    <w:rsid w:val="001D458A"/>
    <w:rsid w:val="001E3E4A"/>
    <w:rsid w:val="001F0330"/>
    <w:rsid w:val="001F3B6F"/>
    <w:rsid w:val="00200097"/>
    <w:rsid w:val="002031CE"/>
    <w:rsid w:val="00206259"/>
    <w:rsid w:val="00210898"/>
    <w:rsid w:val="00211ED7"/>
    <w:rsid w:val="00211FB4"/>
    <w:rsid w:val="00216EFC"/>
    <w:rsid w:val="00221EAE"/>
    <w:rsid w:val="002365E5"/>
    <w:rsid w:val="00236E57"/>
    <w:rsid w:val="00244D0A"/>
    <w:rsid w:val="00246E11"/>
    <w:rsid w:val="00250F70"/>
    <w:rsid w:val="002610F7"/>
    <w:rsid w:val="0026349D"/>
    <w:rsid w:val="00264A6D"/>
    <w:rsid w:val="00267337"/>
    <w:rsid w:val="00267FEE"/>
    <w:rsid w:val="00270761"/>
    <w:rsid w:val="00290E53"/>
    <w:rsid w:val="002B5514"/>
    <w:rsid w:val="002C0020"/>
    <w:rsid w:val="002C1BD3"/>
    <w:rsid w:val="002C2451"/>
    <w:rsid w:val="002D0417"/>
    <w:rsid w:val="002D7F0F"/>
    <w:rsid w:val="002E1586"/>
    <w:rsid w:val="002E380B"/>
    <w:rsid w:val="002E65E5"/>
    <w:rsid w:val="002F04B8"/>
    <w:rsid w:val="002F1B30"/>
    <w:rsid w:val="002F1DA3"/>
    <w:rsid w:val="002F684F"/>
    <w:rsid w:val="00313FBD"/>
    <w:rsid w:val="003210E9"/>
    <w:rsid w:val="00324387"/>
    <w:rsid w:val="003263A4"/>
    <w:rsid w:val="00332287"/>
    <w:rsid w:val="0033296E"/>
    <w:rsid w:val="00334AF5"/>
    <w:rsid w:val="00336992"/>
    <w:rsid w:val="003425DA"/>
    <w:rsid w:val="00345A42"/>
    <w:rsid w:val="00350872"/>
    <w:rsid w:val="0035215D"/>
    <w:rsid w:val="00357BC9"/>
    <w:rsid w:val="003615AF"/>
    <w:rsid w:val="00365A43"/>
    <w:rsid w:val="00365ECC"/>
    <w:rsid w:val="00367335"/>
    <w:rsid w:val="00367785"/>
    <w:rsid w:val="00373427"/>
    <w:rsid w:val="003735DF"/>
    <w:rsid w:val="00377EC3"/>
    <w:rsid w:val="00384067"/>
    <w:rsid w:val="0039228D"/>
    <w:rsid w:val="00394876"/>
    <w:rsid w:val="00394B6A"/>
    <w:rsid w:val="003A567D"/>
    <w:rsid w:val="003A7FA0"/>
    <w:rsid w:val="003B31E9"/>
    <w:rsid w:val="003B3CB9"/>
    <w:rsid w:val="003C40DB"/>
    <w:rsid w:val="003C48C2"/>
    <w:rsid w:val="003C6ED6"/>
    <w:rsid w:val="003D2EE3"/>
    <w:rsid w:val="003D5109"/>
    <w:rsid w:val="003D7CFD"/>
    <w:rsid w:val="003E114F"/>
    <w:rsid w:val="003E5257"/>
    <w:rsid w:val="003F323B"/>
    <w:rsid w:val="003F5975"/>
    <w:rsid w:val="003F5E42"/>
    <w:rsid w:val="00404F1E"/>
    <w:rsid w:val="00406FC0"/>
    <w:rsid w:val="0040729A"/>
    <w:rsid w:val="0041520F"/>
    <w:rsid w:val="00415F2E"/>
    <w:rsid w:val="00426C3E"/>
    <w:rsid w:val="00430765"/>
    <w:rsid w:val="004338A6"/>
    <w:rsid w:val="00440366"/>
    <w:rsid w:val="0044067E"/>
    <w:rsid w:val="004406EF"/>
    <w:rsid w:val="00450059"/>
    <w:rsid w:val="00461B1A"/>
    <w:rsid w:val="00465C00"/>
    <w:rsid w:val="0047093C"/>
    <w:rsid w:val="00472C45"/>
    <w:rsid w:val="00473567"/>
    <w:rsid w:val="00484664"/>
    <w:rsid w:val="004951FF"/>
    <w:rsid w:val="00497135"/>
    <w:rsid w:val="004A6F5D"/>
    <w:rsid w:val="004B2121"/>
    <w:rsid w:val="004B3D0A"/>
    <w:rsid w:val="004B5A6A"/>
    <w:rsid w:val="004C12D6"/>
    <w:rsid w:val="004C2745"/>
    <w:rsid w:val="004C2A9F"/>
    <w:rsid w:val="004D18DC"/>
    <w:rsid w:val="004E0E16"/>
    <w:rsid w:val="004E193C"/>
    <w:rsid w:val="004E7FD6"/>
    <w:rsid w:val="00503090"/>
    <w:rsid w:val="005049C9"/>
    <w:rsid w:val="00517D92"/>
    <w:rsid w:val="005238DE"/>
    <w:rsid w:val="00523902"/>
    <w:rsid w:val="005252F6"/>
    <w:rsid w:val="00525518"/>
    <w:rsid w:val="005263FA"/>
    <w:rsid w:val="00531519"/>
    <w:rsid w:val="005335D6"/>
    <w:rsid w:val="00534D1A"/>
    <w:rsid w:val="00534D99"/>
    <w:rsid w:val="00535033"/>
    <w:rsid w:val="00542C9F"/>
    <w:rsid w:val="005444AE"/>
    <w:rsid w:val="00556924"/>
    <w:rsid w:val="00561447"/>
    <w:rsid w:val="005622A5"/>
    <w:rsid w:val="00563196"/>
    <w:rsid w:val="00567582"/>
    <w:rsid w:val="005840CB"/>
    <w:rsid w:val="00587D64"/>
    <w:rsid w:val="00591DCB"/>
    <w:rsid w:val="00596DED"/>
    <w:rsid w:val="0059761A"/>
    <w:rsid w:val="005979F8"/>
    <w:rsid w:val="005B1347"/>
    <w:rsid w:val="005C2A99"/>
    <w:rsid w:val="005C4C45"/>
    <w:rsid w:val="005C4C6C"/>
    <w:rsid w:val="005E33FF"/>
    <w:rsid w:val="005E64D5"/>
    <w:rsid w:val="005F1BBA"/>
    <w:rsid w:val="005F1DB0"/>
    <w:rsid w:val="005F2F86"/>
    <w:rsid w:val="005F7B05"/>
    <w:rsid w:val="006006D7"/>
    <w:rsid w:val="00607831"/>
    <w:rsid w:val="00607E55"/>
    <w:rsid w:val="00614A81"/>
    <w:rsid w:val="0061534B"/>
    <w:rsid w:val="00623ADD"/>
    <w:rsid w:val="00623B66"/>
    <w:rsid w:val="006256BB"/>
    <w:rsid w:val="006256E6"/>
    <w:rsid w:val="0062595B"/>
    <w:rsid w:val="00636DF3"/>
    <w:rsid w:val="006408ED"/>
    <w:rsid w:val="006450FF"/>
    <w:rsid w:val="006454C0"/>
    <w:rsid w:val="006460DC"/>
    <w:rsid w:val="00647D37"/>
    <w:rsid w:val="0065070F"/>
    <w:rsid w:val="00654BFF"/>
    <w:rsid w:val="00663ADD"/>
    <w:rsid w:val="006655E4"/>
    <w:rsid w:val="0067347E"/>
    <w:rsid w:val="00673991"/>
    <w:rsid w:val="00674472"/>
    <w:rsid w:val="00682AE8"/>
    <w:rsid w:val="00684A31"/>
    <w:rsid w:val="00690432"/>
    <w:rsid w:val="006955C7"/>
    <w:rsid w:val="00696B14"/>
    <w:rsid w:val="006A0163"/>
    <w:rsid w:val="006A0E2C"/>
    <w:rsid w:val="006A1192"/>
    <w:rsid w:val="006A761D"/>
    <w:rsid w:val="006A7D7C"/>
    <w:rsid w:val="006B30D7"/>
    <w:rsid w:val="006B78A7"/>
    <w:rsid w:val="006C0679"/>
    <w:rsid w:val="006C3784"/>
    <w:rsid w:val="006C399B"/>
    <w:rsid w:val="006C5C9F"/>
    <w:rsid w:val="006C7768"/>
    <w:rsid w:val="006D2890"/>
    <w:rsid w:val="006D5086"/>
    <w:rsid w:val="006D6AE5"/>
    <w:rsid w:val="006E1B97"/>
    <w:rsid w:val="006E2A4E"/>
    <w:rsid w:val="006E35E9"/>
    <w:rsid w:val="006E380C"/>
    <w:rsid w:val="006E52EF"/>
    <w:rsid w:val="006E6703"/>
    <w:rsid w:val="006F065B"/>
    <w:rsid w:val="006F11F0"/>
    <w:rsid w:val="006F632D"/>
    <w:rsid w:val="0070183E"/>
    <w:rsid w:val="00704C9A"/>
    <w:rsid w:val="007069E0"/>
    <w:rsid w:val="0072010F"/>
    <w:rsid w:val="00724DE6"/>
    <w:rsid w:val="00726A5F"/>
    <w:rsid w:val="00727329"/>
    <w:rsid w:val="00727872"/>
    <w:rsid w:val="007300D0"/>
    <w:rsid w:val="00732055"/>
    <w:rsid w:val="00732A20"/>
    <w:rsid w:val="00733552"/>
    <w:rsid w:val="00743EE4"/>
    <w:rsid w:val="00750491"/>
    <w:rsid w:val="00753B04"/>
    <w:rsid w:val="00755E00"/>
    <w:rsid w:val="007575D8"/>
    <w:rsid w:val="007610FD"/>
    <w:rsid w:val="007710F2"/>
    <w:rsid w:val="00772502"/>
    <w:rsid w:val="00776006"/>
    <w:rsid w:val="007836D0"/>
    <w:rsid w:val="00793A04"/>
    <w:rsid w:val="007A0319"/>
    <w:rsid w:val="007A31F2"/>
    <w:rsid w:val="007A33BF"/>
    <w:rsid w:val="007A4320"/>
    <w:rsid w:val="007B0C43"/>
    <w:rsid w:val="007B281C"/>
    <w:rsid w:val="007C27BA"/>
    <w:rsid w:val="007D6A32"/>
    <w:rsid w:val="007E00E2"/>
    <w:rsid w:val="007E4DE6"/>
    <w:rsid w:val="007E60E4"/>
    <w:rsid w:val="007F0502"/>
    <w:rsid w:val="00803F6F"/>
    <w:rsid w:val="008053D1"/>
    <w:rsid w:val="00807A67"/>
    <w:rsid w:val="00810B47"/>
    <w:rsid w:val="008156F7"/>
    <w:rsid w:val="00816949"/>
    <w:rsid w:val="00817BFB"/>
    <w:rsid w:val="008249B5"/>
    <w:rsid w:val="00833406"/>
    <w:rsid w:val="00833A35"/>
    <w:rsid w:val="00833B56"/>
    <w:rsid w:val="00835480"/>
    <w:rsid w:val="0083760A"/>
    <w:rsid w:val="00840C30"/>
    <w:rsid w:val="008448BB"/>
    <w:rsid w:val="00866D04"/>
    <w:rsid w:val="0087539E"/>
    <w:rsid w:val="00876CD1"/>
    <w:rsid w:val="00885DD2"/>
    <w:rsid w:val="008913B1"/>
    <w:rsid w:val="008A1329"/>
    <w:rsid w:val="008A70F8"/>
    <w:rsid w:val="008B07BE"/>
    <w:rsid w:val="008D1CF2"/>
    <w:rsid w:val="008D2055"/>
    <w:rsid w:val="008E3676"/>
    <w:rsid w:val="008E6D52"/>
    <w:rsid w:val="008E7D44"/>
    <w:rsid w:val="008F0FF1"/>
    <w:rsid w:val="0090159B"/>
    <w:rsid w:val="0090413A"/>
    <w:rsid w:val="00907D9E"/>
    <w:rsid w:val="00911453"/>
    <w:rsid w:val="00911D5B"/>
    <w:rsid w:val="00913A90"/>
    <w:rsid w:val="009174C9"/>
    <w:rsid w:val="00931FB5"/>
    <w:rsid w:val="00932C54"/>
    <w:rsid w:val="009333D3"/>
    <w:rsid w:val="00935F8C"/>
    <w:rsid w:val="00937BE3"/>
    <w:rsid w:val="00940485"/>
    <w:rsid w:val="0094262F"/>
    <w:rsid w:val="00942FE0"/>
    <w:rsid w:val="0094312A"/>
    <w:rsid w:val="00943344"/>
    <w:rsid w:val="00944194"/>
    <w:rsid w:val="009469CE"/>
    <w:rsid w:val="00946F5A"/>
    <w:rsid w:val="00947224"/>
    <w:rsid w:val="009524D1"/>
    <w:rsid w:val="00953BA9"/>
    <w:rsid w:val="009571A1"/>
    <w:rsid w:val="00960497"/>
    <w:rsid w:val="0096068F"/>
    <w:rsid w:val="00965C3C"/>
    <w:rsid w:val="0096616E"/>
    <w:rsid w:val="009702DE"/>
    <w:rsid w:val="00981C35"/>
    <w:rsid w:val="0099100C"/>
    <w:rsid w:val="009B065B"/>
    <w:rsid w:val="009B2DFF"/>
    <w:rsid w:val="009C16ED"/>
    <w:rsid w:val="009C31D5"/>
    <w:rsid w:val="009D7A03"/>
    <w:rsid w:val="009E110C"/>
    <w:rsid w:val="009E17F1"/>
    <w:rsid w:val="009E1944"/>
    <w:rsid w:val="009F0505"/>
    <w:rsid w:val="009F073D"/>
    <w:rsid w:val="009F1042"/>
    <w:rsid w:val="009F722B"/>
    <w:rsid w:val="00A00218"/>
    <w:rsid w:val="00A0050D"/>
    <w:rsid w:val="00A0795F"/>
    <w:rsid w:val="00A15B60"/>
    <w:rsid w:val="00A17573"/>
    <w:rsid w:val="00A22B70"/>
    <w:rsid w:val="00A23CB1"/>
    <w:rsid w:val="00A245CD"/>
    <w:rsid w:val="00A324F8"/>
    <w:rsid w:val="00A45404"/>
    <w:rsid w:val="00A5387A"/>
    <w:rsid w:val="00A548F7"/>
    <w:rsid w:val="00A60CBA"/>
    <w:rsid w:val="00A66643"/>
    <w:rsid w:val="00A71451"/>
    <w:rsid w:val="00A72D12"/>
    <w:rsid w:val="00A73289"/>
    <w:rsid w:val="00A737D0"/>
    <w:rsid w:val="00A87503"/>
    <w:rsid w:val="00A90A73"/>
    <w:rsid w:val="00A91A30"/>
    <w:rsid w:val="00A9404E"/>
    <w:rsid w:val="00AA5031"/>
    <w:rsid w:val="00AB160F"/>
    <w:rsid w:val="00AD303B"/>
    <w:rsid w:val="00AE3B03"/>
    <w:rsid w:val="00AE6A02"/>
    <w:rsid w:val="00AF1D72"/>
    <w:rsid w:val="00AF2CC7"/>
    <w:rsid w:val="00AF3C2E"/>
    <w:rsid w:val="00AF7EF2"/>
    <w:rsid w:val="00B055CF"/>
    <w:rsid w:val="00B06EAF"/>
    <w:rsid w:val="00B11178"/>
    <w:rsid w:val="00B259C8"/>
    <w:rsid w:val="00B312C0"/>
    <w:rsid w:val="00B33632"/>
    <w:rsid w:val="00B44F86"/>
    <w:rsid w:val="00B457BC"/>
    <w:rsid w:val="00B532D7"/>
    <w:rsid w:val="00B559F6"/>
    <w:rsid w:val="00B624F6"/>
    <w:rsid w:val="00B62EC6"/>
    <w:rsid w:val="00B64BCC"/>
    <w:rsid w:val="00B677E1"/>
    <w:rsid w:val="00B760A3"/>
    <w:rsid w:val="00B7712F"/>
    <w:rsid w:val="00B81629"/>
    <w:rsid w:val="00B820D2"/>
    <w:rsid w:val="00B83E3D"/>
    <w:rsid w:val="00B84257"/>
    <w:rsid w:val="00B8447B"/>
    <w:rsid w:val="00B857B9"/>
    <w:rsid w:val="00B86D6C"/>
    <w:rsid w:val="00B90A23"/>
    <w:rsid w:val="00BA3AD6"/>
    <w:rsid w:val="00BA4A82"/>
    <w:rsid w:val="00BA72B8"/>
    <w:rsid w:val="00BB2C99"/>
    <w:rsid w:val="00BC49A6"/>
    <w:rsid w:val="00BC7D7D"/>
    <w:rsid w:val="00BD6CF9"/>
    <w:rsid w:val="00BE40C8"/>
    <w:rsid w:val="00C011EA"/>
    <w:rsid w:val="00C108ED"/>
    <w:rsid w:val="00C13251"/>
    <w:rsid w:val="00C13298"/>
    <w:rsid w:val="00C1605B"/>
    <w:rsid w:val="00C206E9"/>
    <w:rsid w:val="00C21C26"/>
    <w:rsid w:val="00C230A6"/>
    <w:rsid w:val="00C3793A"/>
    <w:rsid w:val="00C43454"/>
    <w:rsid w:val="00C44CB0"/>
    <w:rsid w:val="00C45F2C"/>
    <w:rsid w:val="00C46BCF"/>
    <w:rsid w:val="00C51BEF"/>
    <w:rsid w:val="00C64E54"/>
    <w:rsid w:val="00C6503A"/>
    <w:rsid w:val="00C704BD"/>
    <w:rsid w:val="00C7670B"/>
    <w:rsid w:val="00C807EE"/>
    <w:rsid w:val="00C81FBB"/>
    <w:rsid w:val="00C86B84"/>
    <w:rsid w:val="00C93853"/>
    <w:rsid w:val="00C94215"/>
    <w:rsid w:val="00CA1EBE"/>
    <w:rsid w:val="00CA2426"/>
    <w:rsid w:val="00CB1EAC"/>
    <w:rsid w:val="00CB3270"/>
    <w:rsid w:val="00CB670C"/>
    <w:rsid w:val="00CB7F67"/>
    <w:rsid w:val="00CC3ABE"/>
    <w:rsid w:val="00CC49E0"/>
    <w:rsid w:val="00CC6E5B"/>
    <w:rsid w:val="00CD029C"/>
    <w:rsid w:val="00CD2E07"/>
    <w:rsid w:val="00CD34EF"/>
    <w:rsid w:val="00CD5039"/>
    <w:rsid w:val="00CE3BA4"/>
    <w:rsid w:val="00CE6E0B"/>
    <w:rsid w:val="00CE753B"/>
    <w:rsid w:val="00CF326D"/>
    <w:rsid w:val="00CF3EB2"/>
    <w:rsid w:val="00CF5A54"/>
    <w:rsid w:val="00CF6577"/>
    <w:rsid w:val="00D11C8F"/>
    <w:rsid w:val="00D11EB6"/>
    <w:rsid w:val="00D15376"/>
    <w:rsid w:val="00D15BAC"/>
    <w:rsid w:val="00D265C3"/>
    <w:rsid w:val="00D26F66"/>
    <w:rsid w:val="00D317FC"/>
    <w:rsid w:val="00D36050"/>
    <w:rsid w:val="00D374E4"/>
    <w:rsid w:val="00D50408"/>
    <w:rsid w:val="00D51561"/>
    <w:rsid w:val="00D66322"/>
    <w:rsid w:val="00D67AEA"/>
    <w:rsid w:val="00D70E56"/>
    <w:rsid w:val="00D714C1"/>
    <w:rsid w:val="00D72A01"/>
    <w:rsid w:val="00D845A3"/>
    <w:rsid w:val="00D900BC"/>
    <w:rsid w:val="00D91190"/>
    <w:rsid w:val="00D93F2E"/>
    <w:rsid w:val="00D94CE6"/>
    <w:rsid w:val="00DA00E3"/>
    <w:rsid w:val="00DB2C87"/>
    <w:rsid w:val="00DB7602"/>
    <w:rsid w:val="00DC0FF4"/>
    <w:rsid w:val="00DD0BBC"/>
    <w:rsid w:val="00DD1ECB"/>
    <w:rsid w:val="00DD74B7"/>
    <w:rsid w:val="00DE2209"/>
    <w:rsid w:val="00DE2BA7"/>
    <w:rsid w:val="00DE76C8"/>
    <w:rsid w:val="00DF4048"/>
    <w:rsid w:val="00DF6115"/>
    <w:rsid w:val="00DF67A5"/>
    <w:rsid w:val="00E07A46"/>
    <w:rsid w:val="00E11110"/>
    <w:rsid w:val="00E11189"/>
    <w:rsid w:val="00E12D32"/>
    <w:rsid w:val="00E12DF7"/>
    <w:rsid w:val="00E137F6"/>
    <w:rsid w:val="00E16E8B"/>
    <w:rsid w:val="00E214C3"/>
    <w:rsid w:val="00E228DE"/>
    <w:rsid w:val="00E30836"/>
    <w:rsid w:val="00E32380"/>
    <w:rsid w:val="00E36DFD"/>
    <w:rsid w:val="00E47564"/>
    <w:rsid w:val="00E52F0F"/>
    <w:rsid w:val="00E569FC"/>
    <w:rsid w:val="00E80900"/>
    <w:rsid w:val="00E819C1"/>
    <w:rsid w:val="00E92979"/>
    <w:rsid w:val="00E95F92"/>
    <w:rsid w:val="00EA003C"/>
    <w:rsid w:val="00EA44A8"/>
    <w:rsid w:val="00EA6D8B"/>
    <w:rsid w:val="00EA755E"/>
    <w:rsid w:val="00EB082C"/>
    <w:rsid w:val="00EB735F"/>
    <w:rsid w:val="00EB7E27"/>
    <w:rsid w:val="00EC1D9A"/>
    <w:rsid w:val="00EC283A"/>
    <w:rsid w:val="00EC4012"/>
    <w:rsid w:val="00EC4FEA"/>
    <w:rsid w:val="00ED1369"/>
    <w:rsid w:val="00ED39F8"/>
    <w:rsid w:val="00EF39F5"/>
    <w:rsid w:val="00EF6789"/>
    <w:rsid w:val="00F00EB1"/>
    <w:rsid w:val="00F012BE"/>
    <w:rsid w:val="00F1489D"/>
    <w:rsid w:val="00F15C6A"/>
    <w:rsid w:val="00F166CD"/>
    <w:rsid w:val="00F24E31"/>
    <w:rsid w:val="00F32197"/>
    <w:rsid w:val="00F3310A"/>
    <w:rsid w:val="00F34FCC"/>
    <w:rsid w:val="00F35AD4"/>
    <w:rsid w:val="00F416B7"/>
    <w:rsid w:val="00F44BAC"/>
    <w:rsid w:val="00F503F7"/>
    <w:rsid w:val="00F5237D"/>
    <w:rsid w:val="00F539F5"/>
    <w:rsid w:val="00F62AD7"/>
    <w:rsid w:val="00F67F45"/>
    <w:rsid w:val="00F71B4D"/>
    <w:rsid w:val="00F76460"/>
    <w:rsid w:val="00F85703"/>
    <w:rsid w:val="00F86D67"/>
    <w:rsid w:val="00F93D40"/>
    <w:rsid w:val="00F9430A"/>
    <w:rsid w:val="00FA2953"/>
    <w:rsid w:val="00FC331F"/>
    <w:rsid w:val="00FC4E21"/>
    <w:rsid w:val="00FD50AD"/>
    <w:rsid w:val="00FE15F0"/>
    <w:rsid w:val="00FE3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5:chartTrackingRefBased/>
  <w15:docId w15:val="{D2B50CBF-D4D4-4C21-B7D8-36EF4EDBC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pPr>
      <w:keepNext/>
      <w:widowControl w:val="0"/>
      <w:ind w:left="1440" w:firstLine="720"/>
      <w:outlineLvl w:val="0"/>
    </w:pPr>
    <w:rPr>
      <w:i/>
      <w:color w:val="000000"/>
      <w:sz w:val="20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customStyle="1" w:styleId="Level1">
    <w:name w:val="Level 1"/>
    <w:basedOn w:val="Normal"/>
    <w:pPr>
      <w:widowControl w:val="0"/>
    </w:pPr>
  </w:style>
  <w:style w:type="paragraph" w:styleId="Normal0">
    <w:name w:val="Normal"/>
    <w:pPr>
      <w:widowControl w:val="0"/>
    </w:pPr>
    <w:rPr>
      <w:lang w:eastAsia="en-US"/>
    </w:rPr>
  </w:style>
  <w:style w:type="paragraph" w:customStyle="1" w:styleId="DefinitionT">
    <w:name w:val="Definition T"/>
    <w:basedOn w:val="Normal"/>
    <w:pPr>
      <w:widowControl w:val="0"/>
    </w:pPr>
  </w:style>
  <w:style w:type="paragraph" w:customStyle="1" w:styleId="DefinitionL">
    <w:name w:val="Definition L"/>
    <w:basedOn w:val="Normal"/>
    <w:pPr>
      <w:widowControl w:val="0"/>
      <w:tabs>
        <w:tab w:val="left" w:pos="0"/>
        <w:tab w:val="left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left="360"/>
    </w:pPr>
  </w:style>
  <w:style w:type="character" w:customStyle="1" w:styleId="Definition">
    <w:name w:val="Definition"/>
    <w:rPr>
      <w:i/>
    </w:rPr>
  </w:style>
  <w:style w:type="paragraph" w:customStyle="1" w:styleId="H1">
    <w:name w:val="H1"/>
    <w:basedOn w:val="Normal"/>
    <w:pPr>
      <w:widowControl w:val="0"/>
    </w:pPr>
    <w:rPr>
      <w:b/>
      <w:sz w:val="48"/>
    </w:rPr>
  </w:style>
  <w:style w:type="paragraph" w:customStyle="1" w:styleId="H2">
    <w:name w:val="H2"/>
    <w:basedOn w:val="Normal"/>
    <w:pPr>
      <w:widowControl w:val="0"/>
    </w:pPr>
    <w:rPr>
      <w:b/>
      <w:sz w:val="36"/>
    </w:rPr>
  </w:style>
  <w:style w:type="paragraph" w:customStyle="1" w:styleId="H3">
    <w:name w:val="H3"/>
    <w:basedOn w:val="Normal"/>
    <w:pPr>
      <w:widowControl w:val="0"/>
    </w:pPr>
    <w:rPr>
      <w:b/>
      <w:sz w:val="28"/>
    </w:rPr>
  </w:style>
  <w:style w:type="paragraph" w:customStyle="1" w:styleId="H4">
    <w:name w:val="H4"/>
    <w:basedOn w:val="Normal"/>
    <w:pPr>
      <w:widowControl w:val="0"/>
    </w:pPr>
    <w:rPr>
      <w:b/>
    </w:rPr>
  </w:style>
  <w:style w:type="paragraph" w:customStyle="1" w:styleId="H5">
    <w:name w:val="H5"/>
    <w:basedOn w:val="Normal"/>
    <w:pPr>
      <w:widowControl w:val="0"/>
    </w:pPr>
    <w:rPr>
      <w:b/>
      <w:sz w:val="20"/>
    </w:rPr>
  </w:style>
  <w:style w:type="paragraph" w:customStyle="1" w:styleId="H6">
    <w:name w:val="H6"/>
    <w:basedOn w:val="Normal"/>
    <w:pPr>
      <w:widowControl w:val="0"/>
    </w:pPr>
    <w:rPr>
      <w:b/>
      <w:sz w:val="16"/>
    </w:rPr>
  </w:style>
  <w:style w:type="paragraph" w:customStyle="1" w:styleId="Address">
    <w:name w:val="Address"/>
    <w:basedOn w:val="Normal"/>
    <w:pPr>
      <w:widowControl w:val="0"/>
    </w:pPr>
    <w:rPr>
      <w:i/>
    </w:rPr>
  </w:style>
  <w:style w:type="paragraph" w:customStyle="1" w:styleId="Blockquote">
    <w:name w:val="Blockquote"/>
    <w:basedOn w:val="Normal"/>
    <w:pPr>
      <w:widowControl w:val="0"/>
      <w:tabs>
        <w:tab w:val="left" w:pos="0"/>
        <w:tab w:val="left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left="360" w:right="360"/>
    </w:pPr>
  </w:style>
  <w:style w:type="character" w:customStyle="1" w:styleId="CITE">
    <w:name w:val="CITE"/>
    <w:rPr>
      <w:i/>
    </w:rPr>
  </w:style>
  <w:style w:type="character" w:customStyle="1" w:styleId="CODE">
    <w:name w:val="CODE"/>
    <w:rPr>
      <w:rFonts w:ascii="Courier New" w:hAnsi="Courier New"/>
      <w:sz w:val="20"/>
    </w:rPr>
  </w:style>
  <w:style w:type="character" w:customStyle="1" w:styleId="WP9Emphasis">
    <w:name w:val="WP9_Emphasis"/>
    <w:rPr>
      <w:i/>
    </w:rPr>
  </w:style>
  <w:style w:type="character" w:customStyle="1" w:styleId="WP9Hyperlink">
    <w:name w:val="WP9_Hyperlink"/>
    <w:rPr>
      <w:color w:val="0000FF"/>
      <w:u w:val="single"/>
    </w:rPr>
  </w:style>
  <w:style w:type="character" w:customStyle="1" w:styleId="FollowedHype">
    <w:name w:val="FollowedHype"/>
    <w:rPr>
      <w:color w:val="800080"/>
      <w:u w:val="single"/>
    </w:rPr>
  </w:style>
  <w:style w:type="character" w:customStyle="1" w:styleId="Keyboard">
    <w:name w:val="Keyboard"/>
    <w:rPr>
      <w:rFonts w:ascii="Courier New" w:hAnsi="Courier New"/>
      <w:b/>
      <w:sz w:val="20"/>
    </w:rPr>
  </w:style>
  <w:style w:type="paragraph" w:customStyle="1" w:styleId="Preformatted">
    <w:name w:val="Preformatted"/>
    <w:basedOn w:val="Normal"/>
    <w:pPr>
      <w:widowControl w:val="0"/>
      <w:tabs>
        <w:tab w:val="left" w:pos="0"/>
        <w:tab w:val="left" w:pos="959"/>
        <w:tab w:val="left" w:pos="1918"/>
        <w:tab w:val="left" w:pos="2876"/>
        <w:tab w:val="left" w:pos="3835"/>
        <w:tab w:val="left" w:pos="4794"/>
        <w:tab w:val="left" w:pos="5754"/>
        <w:tab w:val="left" w:pos="6713"/>
        <w:tab w:val="left" w:pos="7672"/>
        <w:tab w:val="left" w:pos="8630"/>
        <w:tab w:val="left" w:pos="9360"/>
      </w:tabs>
    </w:pPr>
    <w:rPr>
      <w:rFonts w:ascii="Courier New" w:hAnsi="Courier New"/>
      <w:sz w:val="20"/>
    </w:rPr>
  </w:style>
  <w:style w:type="paragraph" w:customStyle="1" w:styleId="zBottomof">
    <w:name w:val="zBottom of "/>
    <w:basedOn w:val="Normal"/>
    <w:pPr>
      <w:widowControl w:val="0"/>
      <w:pBdr>
        <w:top w:val="double" w:sz="7" w:space="2" w:color="000000"/>
      </w:pBdr>
      <w:shd w:val="pct50" w:color="000000" w:fill="0000FF"/>
      <w:jc w:val="center"/>
    </w:pPr>
    <w:rPr>
      <w:rFonts w:ascii="Arial" w:hAnsi="Arial"/>
      <w:vanish/>
      <w:color w:val="000080"/>
      <w:sz w:val="16"/>
    </w:rPr>
  </w:style>
  <w:style w:type="paragraph" w:customStyle="1" w:styleId="zTopofFor">
    <w:name w:val="zTop of For"/>
    <w:basedOn w:val="Normal"/>
    <w:pPr>
      <w:widowControl w:val="0"/>
      <w:pBdr>
        <w:bottom w:val="double" w:sz="7" w:space="2" w:color="000000"/>
      </w:pBdr>
      <w:shd w:val="pct50" w:color="000000" w:fill="0000FF"/>
      <w:jc w:val="center"/>
    </w:pPr>
    <w:rPr>
      <w:rFonts w:ascii="Arial" w:hAnsi="Arial"/>
      <w:vanish/>
      <w:color w:val="000080"/>
      <w:sz w:val="16"/>
    </w:rPr>
  </w:style>
  <w:style w:type="character" w:customStyle="1" w:styleId="Sample">
    <w:name w:val="Sample"/>
    <w:rPr>
      <w:rFonts w:ascii="Courier New" w:hAnsi="Courier New"/>
    </w:rPr>
  </w:style>
  <w:style w:type="character" w:customStyle="1" w:styleId="WP9Strong">
    <w:name w:val="WP9_Strong"/>
    <w:rPr>
      <w:b/>
    </w:rPr>
  </w:style>
  <w:style w:type="character" w:customStyle="1" w:styleId="Typewriter">
    <w:name w:val="Typewriter"/>
    <w:rPr>
      <w:rFonts w:ascii="Courier New" w:hAnsi="Courier New"/>
      <w:sz w:val="20"/>
    </w:rPr>
  </w:style>
  <w:style w:type="character" w:customStyle="1" w:styleId="Variable">
    <w:name w:val="Variable"/>
    <w:rPr>
      <w:i/>
    </w:rPr>
  </w:style>
  <w:style w:type="character" w:customStyle="1" w:styleId="HTMLMarkup">
    <w:name w:val="HTML Markup"/>
    <w:rPr>
      <w:vanish/>
      <w:color w:val="FF0000"/>
    </w:rPr>
  </w:style>
  <w:style w:type="character" w:customStyle="1" w:styleId="Comment">
    <w:name w:val="Comment"/>
    <w:rPr>
      <w:vanish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Hyperlink">
    <w:name w:val="Hyperlink"/>
    <w:semiHidden/>
    <w:rPr>
      <w:color w:val="0000FF"/>
      <w:u w:val="single"/>
    </w:rPr>
  </w:style>
  <w:style w:type="paragraph" w:styleId="BodyText">
    <w:name w:val="Body Text"/>
    <w:basedOn w:val="Normal"/>
    <w:link w:val="BodyTextChar"/>
    <w:semiHidden/>
    <w:rPr>
      <w:sz w:val="23"/>
      <w:szCs w:val="23"/>
    </w:rPr>
  </w:style>
  <w:style w:type="paragraph" w:customStyle="1" w:styleId="Outline0031">
    <w:name w:val="Outline003_1"/>
    <w:basedOn w:val="Normal"/>
    <w:rsid w:val="00095B8A"/>
    <w:pPr>
      <w:widowControl w:val="0"/>
      <w:numPr>
        <w:numId w:val="2"/>
      </w:num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outlineLvl w:val="0"/>
    </w:pPr>
    <w:rPr>
      <w:szCs w:val="24"/>
    </w:rPr>
  </w:style>
  <w:style w:type="table" w:styleId="TableGrid">
    <w:name w:val="Table Grid"/>
    <w:basedOn w:val="TableNormal"/>
    <w:uiPriority w:val="59"/>
    <w:rsid w:val="00D70E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listparagraph0">
    <w:name w:val="msolistparagraph"/>
    <w:basedOn w:val="Normal"/>
    <w:rsid w:val="00D91190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D900BC"/>
    <w:pPr>
      <w:ind w:left="720"/>
      <w:contextualSpacing/>
    </w:pPr>
    <w:rPr>
      <w:szCs w:val="24"/>
    </w:rPr>
  </w:style>
  <w:style w:type="character" w:customStyle="1" w:styleId="SYSHYPERTEXT">
    <w:name w:val="SYS_HYPERTEXT"/>
    <w:rsid w:val="002610F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E819C1"/>
    <w:pPr>
      <w:spacing w:after="100" w:afterAutospacing="1"/>
    </w:pPr>
    <w:rPr>
      <w:szCs w:val="24"/>
    </w:rPr>
  </w:style>
  <w:style w:type="character" w:customStyle="1" w:styleId="BodyTextChar">
    <w:name w:val="Body Text Char"/>
    <w:link w:val="BodyText"/>
    <w:semiHidden/>
    <w:rsid w:val="00406FC0"/>
    <w:rPr>
      <w:sz w:val="23"/>
      <w:szCs w:val="23"/>
    </w:rPr>
  </w:style>
  <w:style w:type="character" w:styleId="CommentReference">
    <w:name w:val="annotation reference"/>
    <w:uiPriority w:val="99"/>
    <w:semiHidden/>
    <w:unhideWhenUsed/>
    <w:rsid w:val="003B31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31E9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31E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31E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B31E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0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203462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764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AAAAAA"/>
                    <w:right w:val="none" w:sz="0" w:space="0" w:color="auto"/>
                  </w:divBdr>
                  <w:divsChild>
                    <w:div w:id="1817605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09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6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8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71656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933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5250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2925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8819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60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32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4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5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8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16953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915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3589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7994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2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7708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79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049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7749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013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4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70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098833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05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AAAAAA"/>
                    <w:right w:val="none" w:sz="0" w:space="0" w:color="auto"/>
                  </w:divBdr>
                  <w:divsChild>
                    <w:div w:id="18477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182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1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9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37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81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60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53040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15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3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2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4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regents.state.la.us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D2905E5BB1234CB21AF24DDC34A7EC" ma:contentTypeVersion="7" ma:contentTypeDescription="Create a new document." ma:contentTypeScope="" ma:versionID="9dc58298ff4e36b85f19ebd3bfcb5268">
  <xsd:schema xmlns:xsd="http://www.w3.org/2001/XMLSchema" xmlns:xs="http://www.w3.org/2001/XMLSchema" xmlns:p="http://schemas.microsoft.com/office/2006/metadata/properties" xmlns:ns3="94470a31-53f1-4238-a451-00c731eb2ace" xmlns:ns4="95f86464-0def-4e1b-ab96-bb3357bfad67" targetNamespace="http://schemas.microsoft.com/office/2006/metadata/properties" ma:root="true" ma:fieldsID="4148ae845f84309ece944d8a1868553d" ns3:_="" ns4:_="">
    <xsd:import namespace="94470a31-53f1-4238-a451-00c731eb2ace"/>
    <xsd:import namespace="95f86464-0def-4e1b-ab96-bb3357bfad6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470a31-53f1-4238-a451-00c731eb2ac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f86464-0def-4e1b-ab96-bb3357bfad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4DAFA4-E789-4F80-B932-021A2390CA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F36CCD-00AD-4DD4-8A90-394C719B5C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470a31-53f1-4238-a451-00c731eb2ace"/>
    <ds:schemaRef ds:uri="95f86464-0def-4e1b-ab96-bb3357bfad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EECDCC-8B25-4A6C-A37C-EE28040095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1</Pages>
  <Words>207</Words>
  <Characters>11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uisiana Board of Regents</Company>
  <LinksUpToDate>false</LinksUpToDate>
  <CharactersWithSpaces>1387</CharactersWithSpaces>
  <SharedDoc>false</SharedDoc>
  <HLinks>
    <vt:vector size="6" baseType="variant">
      <vt:variant>
        <vt:i4>6619184</vt:i4>
      </vt:variant>
      <vt:variant>
        <vt:i4>2</vt:i4>
      </vt:variant>
      <vt:variant>
        <vt:i4>0</vt:i4>
      </vt:variant>
      <vt:variant>
        <vt:i4>5</vt:i4>
      </vt:variant>
      <vt:variant>
        <vt:lpwstr>http://www.regents.state.la.u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ff</dc:creator>
  <cp:keywords/>
  <cp:lastModifiedBy>Mellynn Baker</cp:lastModifiedBy>
  <cp:revision>22</cp:revision>
  <cp:lastPrinted>2019-11-26T21:52:00Z</cp:lastPrinted>
  <dcterms:created xsi:type="dcterms:W3CDTF">2019-12-27T22:40:00Z</dcterms:created>
  <dcterms:modified xsi:type="dcterms:W3CDTF">2019-12-27T2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D2905E5BB1234CB21AF24DDC34A7EC</vt:lpwstr>
  </property>
</Properties>
</file>